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8857EB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Recursive Insertion Sort</w:t>
      </w:r>
    </w:p>
    <w:p w14:paraId="68A1C78F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 xml:space="preserve">Python Program for </w:t>
      </w:r>
      <w:proofErr w:type="spellStart"/>
      <w:r>
        <w:t>QuickSort</w:t>
      </w:r>
      <w:proofErr w:type="spellEnd"/>
    </w:p>
    <w:p w14:paraId="21719616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Quick Sort</w:t>
      </w:r>
    </w:p>
    <w:p w14:paraId="1D979B5E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Selection Sort</w:t>
      </w:r>
    </w:p>
    <w:p w14:paraId="5C3022AA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Bubble Sort</w:t>
      </w:r>
    </w:p>
    <w:p w14:paraId="3DAEB278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Merge Sort</w:t>
      </w:r>
    </w:p>
    <w:p w14:paraId="72016FD8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Iterative Merge Sort</w:t>
      </w:r>
    </w:p>
    <w:p w14:paraId="3C2CB1E5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Heap Sort</w:t>
      </w:r>
    </w:p>
    <w:p w14:paraId="19B184EC" w14:textId="77777777" w:rsidR="005F6811" w:rsidRDefault="005F6811" w:rsidP="005F6811">
      <w:pPr>
        <w:pStyle w:val="ListParagraph"/>
        <w:numPr>
          <w:ilvl w:val="0"/>
          <w:numId w:val="1"/>
        </w:numPr>
      </w:pPr>
      <w:r>
        <w:t>Python Program for Counting Sort</w:t>
      </w:r>
    </w:p>
    <w:p w14:paraId="3625CC09" w14:textId="4A450655" w:rsidR="001026AD" w:rsidRDefault="005F6811" w:rsidP="005F6811">
      <w:pPr>
        <w:pStyle w:val="ListParagraph"/>
        <w:numPr>
          <w:ilvl w:val="0"/>
          <w:numId w:val="1"/>
        </w:numPr>
      </w:pPr>
      <w:r>
        <w:t xml:space="preserve">Python Program for </w:t>
      </w:r>
      <w:proofErr w:type="spellStart"/>
      <w:r>
        <w:t>ShellSort</w:t>
      </w:r>
      <w:proofErr w:type="spellEnd"/>
    </w:p>
    <w:p w14:paraId="0680AF00" w14:textId="77777777" w:rsidR="007A069E" w:rsidRDefault="007A069E" w:rsidP="007A069E"/>
    <w:p w14:paraId="5E9BA1F8" w14:textId="7108D73C" w:rsidR="007A069E" w:rsidRDefault="007A069E" w:rsidP="007A069E">
      <w:r>
        <w:t>Solve</w:t>
      </w:r>
    </w:p>
    <w:p w14:paraId="17A8E2DA" w14:textId="77777777" w:rsidR="00F77CF2" w:rsidRDefault="00F77CF2" w:rsidP="00F77CF2">
      <w:r>
        <w:t>Here's the Python code for each of the sorting algorithms you requested:</w:t>
      </w:r>
    </w:p>
    <w:p w14:paraId="45138662" w14:textId="77777777" w:rsidR="00F77CF2" w:rsidRDefault="00F77CF2" w:rsidP="00F77CF2"/>
    <w:p w14:paraId="1917387E" w14:textId="77777777" w:rsidR="00F77CF2" w:rsidRDefault="00F77CF2" w:rsidP="00F77CF2">
      <w:r>
        <w:t>### 1. Python Program for Recursive Insertion Sort</w:t>
      </w:r>
    </w:p>
    <w:p w14:paraId="2ADEF9EA" w14:textId="77777777" w:rsidR="00F77CF2" w:rsidRDefault="00F77CF2" w:rsidP="00F77CF2">
      <w:r>
        <w:t>```python</w:t>
      </w:r>
    </w:p>
    <w:p w14:paraId="47264C11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insertion_sort_recursive</w:t>
      </w:r>
      <w:proofErr w:type="spellEnd"/>
      <w:r>
        <w:t>(</w:t>
      </w:r>
      <w:proofErr w:type="spellStart"/>
      <w:r>
        <w:t>arr</w:t>
      </w:r>
      <w:proofErr w:type="spellEnd"/>
      <w:r>
        <w:t>, n):</w:t>
      </w:r>
    </w:p>
    <w:p w14:paraId="2340FBA6" w14:textId="77777777" w:rsidR="00F77CF2" w:rsidRDefault="00F77CF2" w:rsidP="00F77CF2">
      <w:r>
        <w:t xml:space="preserve">    if n &lt;= 1:</w:t>
      </w:r>
    </w:p>
    <w:p w14:paraId="0F02D01F" w14:textId="77777777" w:rsidR="00F77CF2" w:rsidRDefault="00F77CF2" w:rsidP="00F77CF2">
      <w:r>
        <w:t xml:space="preserve">        return</w:t>
      </w:r>
    </w:p>
    <w:p w14:paraId="79F6ED4E" w14:textId="77777777" w:rsidR="00F77CF2" w:rsidRDefault="00F77CF2" w:rsidP="00F77CF2">
      <w:r>
        <w:t xml:space="preserve">    </w:t>
      </w:r>
    </w:p>
    <w:p w14:paraId="10FAC472" w14:textId="77777777" w:rsidR="00F77CF2" w:rsidRDefault="00F77CF2" w:rsidP="00F77CF2">
      <w:r>
        <w:t xml:space="preserve">    # Sort the first n-1 elements</w:t>
      </w:r>
    </w:p>
    <w:p w14:paraId="7F4F0DAC" w14:textId="77777777" w:rsidR="00F77CF2" w:rsidRDefault="00F77CF2" w:rsidP="00F77CF2">
      <w:r>
        <w:t xml:space="preserve">    </w:t>
      </w:r>
      <w:proofErr w:type="spellStart"/>
      <w:r>
        <w:t>insertion_sort_recursive</w:t>
      </w:r>
      <w:proofErr w:type="spellEnd"/>
      <w:r>
        <w:t>(</w:t>
      </w:r>
      <w:proofErr w:type="spellStart"/>
      <w:r>
        <w:t>arr</w:t>
      </w:r>
      <w:proofErr w:type="spellEnd"/>
      <w:r>
        <w:t>, n - 1)</w:t>
      </w:r>
    </w:p>
    <w:p w14:paraId="16CC6B89" w14:textId="77777777" w:rsidR="00F77CF2" w:rsidRDefault="00F77CF2" w:rsidP="00F77CF2">
      <w:r>
        <w:t xml:space="preserve">    </w:t>
      </w:r>
    </w:p>
    <w:p w14:paraId="3B461766" w14:textId="77777777" w:rsidR="00F77CF2" w:rsidRDefault="00F77CF2" w:rsidP="00F77CF2">
      <w:r>
        <w:t xml:space="preserve">    # Insert the nth element in its correct position</w:t>
      </w:r>
    </w:p>
    <w:p w14:paraId="0AFC797A" w14:textId="77777777" w:rsidR="00F77CF2" w:rsidRDefault="00F77CF2" w:rsidP="00F77CF2">
      <w:r>
        <w:t xml:space="preserve">    last = </w:t>
      </w:r>
      <w:proofErr w:type="spellStart"/>
      <w:r>
        <w:t>arr</w:t>
      </w:r>
      <w:proofErr w:type="spellEnd"/>
      <w:r>
        <w:t>[n - 1]</w:t>
      </w:r>
    </w:p>
    <w:p w14:paraId="12CCF37F" w14:textId="77777777" w:rsidR="00F77CF2" w:rsidRDefault="00F77CF2" w:rsidP="00F77CF2">
      <w:r>
        <w:t xml:space="preserve">    j = n - 2</w:t>
      </w:r>
    </w:p>
    <w:p w14:paraId="5BA60F20" w14:textId="77777777" w:rsidR="00F77CF2" w:rsidRDefault="00F77CF2" w:rsidP="00F77CF2">
      <w:r>
        <w:t xml:space="preserve">    </w:t>
      </w:r>
    </w:p>
    <w:p w14:paraId="0C9F1D1D" w14:textId="77777777" w:rsidR="00F77CF2" w:rsidRDefault="00F77CF2" w:rsidP="00F77CF2">
      <w:r>
        <w:t xml:space="preserve">    while j &gt;= 0 and </w:t>
      </w:r>
      <w:proofErr w:type="spellStart"/>
      <w:r>
        <w:t>arr</w:t>
      </w:r>
      <w:proofErr w:type="spellEnd"/>
      <w:r>
        <w:t>[j] &gt; last:</w:t>
      </w:r>
    </w:p>
    <w:p w14:paraId="4F2C96E2" w14:textId="77777777" w:rsidR="00F77CF2" w:rsidRDefault="00F77CF2" w:rsidP="00F77CF2">
      <w:r>
        <w:t xml:space="preserve">        </w:t>
      </w:r>
      <w:proofErr w:type="spellStart"/>
      <w:r>
        <w:t>arr</w:t>
      </w:r>
      <w:proofErr w:type="spellEnd"/>
      <w:r>
        <w:t xml:space="preserve">[j + 1] = </w:t>
      </w:r>
      <w:proofErr w:type="spellStart"/>
      <w:r>
        <w:t>arr</w:t>
      </w:r>
      <w:proofErr w:type="spellEnd"/>
      <w:r>
        <w:t>[j]</w:t>
      </w:r>
    </w:p>
    <w:p w14:paraId="7CA54286" w14:textId="77777777" w:rsidR="00F77CF2" w:rsidRDefault="00F77CF2" w:rsidP="00F77CF2">
      <w:r>
        <w:t xml:space="preserve">        j -= 1</w:t>
      </w:r>
    </w:p>
    <w:p w14:paraId="6AF61A7E" w14:textId="77777777" w:rsidR="00F77CF2" w:rsidRDefault="00F77CF2" w:rsidP="00F77CF2">
      <w:r>
        <w:t xml:space="preserve">    </w:t>
      </w:r>
    </w:p>
    <w:p w14:paraId="7E6351B9" w14:textId="77777777" w:rsidR="00F77CF2" w:rsidRDefault="00F77CF2" w:rsidP="00F77CF2">
      <w:r>
        <w:t xml:space="preserve">    </w:t>
      </w:r>
      <w:proofErr w:type="spellStart"/>
      <w:r>
        <w:t>arr</w:t>
      </w:r>
      <w:proofErr w:type="spellEnd"/>
      <w:r>
        <w:t>[j + 1] = last</w:t>
      </w:r>
    </w:p>
    <w:p w14:paraId="43433372" w14:textId="77777777" w:rsidR="00F77CF2" w:rsidRDefault="00F77CF2" w:rsidP="00F77CF2"/>
    <w:p w14:paraId="04198565" w14:textId="77777777" w:rsidR="00F77CF2" w:rsidRDefault="00F77CF2" w:rsidP="00F77CF2">
      <w:r>
        <w:t># Example usage</w:t>
      </w:r>
    </w:p>
    <w:p w14:paraId="621F1329" w14:textId="77777777" w:rsidR="00F77CF2" w:rsidRDefault="00F77CF2" w:rsidP="00F77CF2">
      <w:proofErr w:type="spellStart"/>
      <w:r>
        <w:t>arr</w:t>
      </w:r>
      <w:proofErr w:type="spellEnd"/>
      <w:r>
        <w:t xml:space="preserve"> = [12, 11, 13, 5, 6]</w:t>
      </w:r>
    </w:p>
    <w:p w14:paraId="5D2EF0D2" w14:textId="77777777" w:rsidR="00F77CF2" w:rsidRDefault="00F77CF2" w:rsidP="00F77CF2">
      <w:proofErr w:type="spellStart"/>
      <w:r>
        <w:t>insertion_sort_recursive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</w:t>
      </w:r>
    </w:p>
    <w:p w14:paraId="6CD99BD3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733BF14C" w14:textId="77777777" w:rsidR="00F77CF2" w:rsidRDefault="00F77CF2" w:rsidP="00F77CF2">
      <w:r>
        <w:t>```</w:t>
      </w:r>
    </w:p>
    <w:p w14:paraId="5DA4F65B" w14:textId="77777777" w:rsidR="00F77CF2" w:rsidRDefault="00F77CF2" w:rsidP="00F77CF2"/>
    <w:p w14:paraId="1C8BE3BE" w14:textId="77777777" w:rsidR="00F77CF2" w:rsidRDefault="00F77CF2" w:rsidP="00F77CF2">
      <w:r>
        <w:t xml:space="preserve">### 2. Python Program for </w:t>
      </w:r>
      <w:proofErr w:type="spellStart"/>
      <w:r>
        <w:t>QuickSort</w:t>
      </w:r>
      <w:proofErr w:type="spellEnd"/>
    </w:p>
    <w:p w14:paraId="3DACABF7" w14:textId="77777777" w:rsidR="00F77CF2" w:rsidRDefault="00F77CF2" w:rsidP="00F77CF2">
      <w:r>
        <w:t>```python</w:t>
      </w:r>
    </w:p>
    <w:p w14:paraId="244E088F" w14:textId="77777777" w:rsidR="00F77CF2" w:rsidRDefault="00F77CF2" w:rsidP="00F77CF2">
      <w:proofErr w:type="spellStart"/>
      <w:r>
        <w:t>def</w:t>
      </w:r>
      <w:proofErr w:type="spellEnd"/>
      <w:r>
        <w:t xml:space="preserve"> partition(</w:t>
      </w:r>
      <w:proofErr w:type="spellStart"/>
      <w:r>
        <w:t>arr</w:t>
      </w:r>
      <w:proofErr w:type="spellEnd"/>
      <w:r>
        <w:t>, low, high):</w:t>
      </w:r>
    </w:p>
    <w:p w14:paraId="60AB2A04" w14:textId="77777777" w:rsidR="00F77CF2" w:rsidRDefault="00F77CF2" w:rsidP="00F77CF2">
      <w:r>
        <w:t xml:space="preserve">    pivot = </w:t>
      </w:r>
      <w:proofErr w:type="spellStart"/>
      <w:r>
        <w:t>arr</w:t>
      </w:r>
      <w:proofErr w:type="spellEnd"/>
      <w:r>
        <w:t>[high]</w:t>
      </w:r>
    </w:p>
    <w:p w14:paraId="2177D404" w14:textId="77777777" w:rsidR="00F77CF2" w:rsidRDefault="00F77CF2" w:rsidP="00F77CF2">
      <w:r>
        <w:t xml:space="preserve">    </w:t>
      </w:r>
      <w:proofErr w:type="spellStart"/>
      <w:r>
        <w:t>i</w:t>
      </w:r>
      <w:proofErr w:type="spellEnd"/>
      <w:r>
        <w:t xml:space="preserve"> = low - 1</w:t>
      </w:r>
    </w:p>
    <w:p w14:paraId="0D0D5AE6" w14:textId="77777777" w:rsidR="00F77CF2" w:rsidRDefault="00F77CF2" w:rsidP="00F77CF2">
      <w:r>
        <w:t xml:space="preserve">    </w:t>
      </w:r>
    </w:p>
    <w:p w14:paraId="5464DAEE" w14:textId="77777777" w:rsidR="00F77CF2" w:rsidRDefault="00F77CF2" w:rsidP="00F77CF2">
      <w:r>
        <w:t xml:space="preserve">    for j in range(low, high):</w:t>
      </w:r>
    </w:p>
    <w:p w14:paraId="3C2FD133" w14:textId="77777777" w:rsidR="00F77CF2" w:rsidRDefault="00F77CF2" w:rsidP="00F77CF2">
      <w:r>
        <w:t xml:space="preserve">        if </w:t>
      </w:r>
      <w:proofErr w:type="spellStart"/>
      <w:r>
        <w:t>arr</w:t>
      </w:r>
      <w:proofErr w:type="spellEnd"/>
      <w:r>
        <w:t>[j] &lt; pivot:</w:t>
      </w:r>
    </w:p>
    <w:p w14:paraId="11796B38" w14:textId="77777777" w:rsidR="00F77CF2" w:rsidRDefault="00F77CF2" w:rsidP="00F77CF2"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7A130713" w14:textId="77777777" w:rsidR="00F77CF2" w:rsidRDefault="00F77CF2" w:rsidP="00F77CF2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 xml:space="preserve">[j] = </w:t>
      </w:r>
      <w:proofErr w:type="spellStart"/>
      <w:r>
        <w:t>arr</w:t>
      </w:r>
      <w:proofErr w:type="spellEnd"/>
      <w:r>
        <w:t xml:space="preserve">[j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47036BE6" w14:textId="77777777" w:rsidR="00F77CF2" w:rsidRDefault="00F77CF2" w:rsidP="00F77CF2">
      <w:r>
        <w:t xml:space="preserve">    </w:t>
      </w:r>
    </w:p>
    <w:p w14:paraId="694F241A" w14:textId="77777777" w:rsidR="00F77CF2" w:rsidRDefault="00F77CF2" w:rsidP="00F77CF2">
      <w:r>
        <w:t xml:space="preserve">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, </w:t>
      </w:r>
      <w:proofErr w:type="spellStart"/>
      <w:r>
        <w:t>arr</w:t>
      </w:r>
      <w:proofErr w:type="spellEnd"/>
      <w:r>
        <w:t xml:space="preserve">[high] = </w:t>
      </w:r>
      <w:proofErr w:type="spellStart"/>
      <w:r>
        <w:t>arr</w:t>
      </w:r>
      <w:proofErr w:type="spellEnd"/>
      <w:r>
        <w:t xml:space="preserve">[high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</w:t>
      </w:r>
    </w:p>
    <w:p w14:paraId="1C28F993" w14:textId="77777777" w:rsidR="00F77CF2" w:rsidRDefault="00F77CF2" w:rsidP="00F77CF2">
      <w:r>
        <w:t xml:space="preserve">    return </w:t>
      </w:r>
      <w:proofErr w:type="spellStart"/>
      <w:r>
        <w:t>i</w:t>
      </w:r>
      <w:proofErr w:type="spellEnd"/>
      <w:r>
        <w:t xml:space="preserve"> + 1</w:t>
      </w:r>
    </w:p>
    <w:p w14:paraId="6AFB471B" w14:textId="77777777" w:rsidR="00F77CF2" w:rsidRDefault="00F77CF2" w:rsidP="00F77CF2"/>
    <w:p w14:paraId="44E3B452" w14:textId="77777777" w:rsidR="00F77CF2" w:rsidRDefault="00F77CF2" w:rsidP="00F77CF2">
      <w:proofErr w:type="spellStart"/>
      <w:r>
        <w:t>def</w:t>
      </w:r>
      <w:proofErr w:type="spellEnd"/>
      <w:r>
        <w:t xml:space="preserve"> quicksort(</w:t>
      </w:r>
      <w:proofErr w:type="spellStart"/>
      <w:r>
        <w:t>arr</w:t>
      </w:r>
      <w:proofErr w:type="spellEnd"/>
      <w:r>
        <w:t>, low, high):</w:t>
      </w:r>
    </w:p>
    <w:p w14:paraId="6E897BA3" w14:textId="77777777" w:rsidR="00F77CF2" w:rsidRDefault="00F77CF2" w:rsidP="00F77CF2">
      <w:r>
        <w:t xml:space="preserve">    if low &lt; high:</w:t>
      </w:r>
    </w:p>
    <w:p w14:paraId="2B5911DB" w14:textId="77777777" w:rsidR="00F77CF2" w:rsidRDefault="00F77CF2" w:rsidP="00F77CF2">
      <w:r>
        <w:t xml:space="preserve">        pi = partition(</w:t>
      </w:r>
      <w:proofErr w:type="spellStart"/>
      <w:r>
        <w:t>arr</w:t>
      </w:r>
      <w:proofErr w:type="spellEnd"/>
      <w:r>
        <w:t>, low, high)</w:t>
      </w:r>
    </w:p>
    <w:p w14:paraId="130EB8C8" w14:textId="77777777" w:rsidR="00F77CF2" w:rsidRDefault="00F77CF2" w:rsidP="00F77CF2">
      <w:r>
        <w:t xml:space="preserve">        quicksort(</w:t>
      </w:r>
      <w:proofErr w:type="spellStart"/>
      <w:r>
        <w:t>arr</w:t>
      </w:r>
      <w:proofErr w:type="spellEnd"/>
      <w:r>
        <w:t>, low, pi - 1)</w:t>
      </w:r>
    </w:p>
    <w:p w14:paraId="36D3894E" w14:textId="77777777" w:rsidR="00F77CF2" w:rsidRDefault="00F77CF2" w:rsidP="00F77CF2">
      <w:r>
        <w:t xml:space="preserve">        quicksort(</w:t>
      </w:r>
      <w:proofErr w:type="spellStart"/>
      <w:r>
        <w:t>arr</w:t>
      </w:r>
      <w:proofErr w:type="spellEnd"/>
      <w:r>
        <w:t>, pi + 1, high)</w:t>
      </w:r>
    </w:p>
    <w:p w14:paraId="6C473519" w14:textId="77777777" w:rsidR="00F77CF2" w:rsidRDefault="00F77CF2" w:rsidP="00F77CF2"/>
    <w:p w14:paraId="02CCF007" w14:textId="77777777" w:rsidR="00F77CF2" w:rsidRDefault="00F77CF2" w:rsidP="00F77CF2">
      <w:r>
        <w:t># Example usage</w:t>
      </w:r>
    </w:p>
    <w:p w14:paraId="0B20FE42" w14:textId="77777777" w:rsidR="00F77CF2" w:rsidRDefault="00F77CF2" w:rsidP="00F77CF2">
      <w:proofErr w:type="spellStart"/>
      <w:r>
        <w:t>arr</w:t>
      </w:r>
      <w:proofErr w:type="spellEnd"/>
      <w:r>
        <w:t xml:space="preserve"> = [10, 7, 8, 9, 1, 5]</w:t>
      </w:r>
    </w:p>
    <w:p w14:paraId="0BC6E8EC" w14:textId="77777777" w:rsidR="00F77CF2" w:rsidRDefault="00F77CF2" w:rsidP="00F77CF2">
      <w:r>
        <w:t>quicksort(</w:t>
      </w:r>
      <w:proofErr w:type="spellStart"/>
      <w:r>
        <w:t>arr</w:t>
      </w:r>
      <w:proofErr w:type="spellEnd"/>
      <w:r>
        <w:t xml:space="preserve">, 0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- 1)</w:t>
      </w:r>
    </w:p>
    <w:p w14:paraId="68E26004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4F8A7689" w14:textId="77777777" w:rsidR="00F77CF2" w:rsidRDefault="00F77CF2" w:rsidP="00F77CF2">
      <w:r>
        <w:t>```</w:t>
      </w:r>
    </w:p>
    <w:p w14:paraId="0DF24D19" w14:textId="77777777" w:rsidR="00F77CF2" w:rsidRDefault="00F77CF2" w:rsidP="00F77CF2"/>
    <w:p w14:paraId="23847E11" w14:textId="77777777" w:rsidR="00F77CF2" w:rsidRDefault="00F77CF2" w:rsidP="00F77CF2">
      <w:r>
        <w:t>### 3. Python Program for Iterative Quick Sort</w:t>
      </w:r>
    </w:p>
    <w:p w14:paraId="2CE51EAE" w14:textId="77777777" w:rsidR="00F77CF2" w:rsidRDefault="00F77CF2" w:rsidP="00F77CF2">
      <w:r>
        <w:t>```python</w:t>
      </w:r>
    </w:p>
    <w:p w14:paraId="6CD6BE24" w14:textId="77777777" w:rsidR="00F77CF2" w:rsidRDefault="00F77CF2" w:rsidP="00F77CF2">
      <w:proofErr w:type="spellStart"/>
      <w:r>
        <w:t>def</w:t>
      </w:r>
      <w:proofErr w:type="spellEnd"/>
      <w:r>
        <w:t xml:space="preserve"> partition(</w:t>
      </w:r>
      <w:proofErr w:type="spellStart"/>
      <w:r>
        <w:t>arr</w:t>
      </w:r>
      <w:proofErr w:type="spellEnd"/>
      <w:r>
        <w:t>, low, high):</w:t>
      </w:r>
    </w:p>
    <w:p w14:paraId="05496F7B" w14:textId="77777777" w:rsidR="00F77CF2" w:rsidRDefault="00F77CF2" w:rsidP="00F77CF2">
      <w:r>
        <w:t xml:space="preserve">    pivot = </w:t>
      </w:r>
      <w:proofErr w:type="spellStart"/>
      <w:r>
        <w:t>arr</w:t>
      </w:r>
      <w:proofErr w:type="spellEnd"/>
      <w:r>
        <w:t>[high]</w:t>
      </w:r>
    </w:p>
    <w:p w14:paraId="6D4673A9" w14:textId="77777777" w:rsidR="00F77CF2" w:rsidRDefault="00F77CF2" w:rsidP="00F77CF2">
      <w:r>
        <w:t xml:space="preserve">    </w:t>
      </w:r>
      <w:proofErr w:type="spellStart"/>
      <w:r>
        <w:t>i</w:t>
      </w:r>
      <w:proofErr w:type="spellEnd"/>
      <w:r>
        <w:t xml:space="preserve"> = low - 1</w:t>
      </w:r>
    </w:p>
    <w:p w14:paraId="42CFFA27" w14:textId="77777777" w:rsidR="00F77CF2" w:rsidRDefault="00F77CF2" w:rsidP="00F77CF2">
      <w:r>
        <w:t xml:space="preserve">    for j in range(low, high):</w:t>
      </w:r>
    </w:p>
    <w:p w14:paraId="3FBC8941" w14:textId="77777777" w:rsidR="00F77CF2" w:rsidRDefault="00F77CF2" w:rsidP="00F77CF2">
      <w:r>
        <w:t xml:space="preserve">        if </w:t>
      </w:r>
      <w:proofErr w:type="spellStart"/>
      <w:r>
        <w:t>arr</w:t>
      </w:r>
      <w:proofErr w:type="spellEnd"/>
      <w:r>
        <w:t>[j] &lt; pivot:</w:t>
      </w:r>
    </w:p>
    <w:p w14:paraId="3EEA4959" w14:textId="77777777" w:rsidR="00F77CF2" w:rsidRDefault="00F77CF2" w:rsidP="00F77CF2"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3D0CA0CB" w14:textId="77777777" w:rsidR="00F77CF2" w:rsidRDefault="00F77CF2" w:rsidP="00F77CF2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 xml:space="preserve">[j] = </w:t>
      </w:r>
      <w:proofErr w:type="spellStart"/>
      <w:r>
        <w:t>arr</w:t>
      </w:r>
      <w:proofErr w:type="spellEnd"/>
      <w:r>
        <w:t xml:space="preserve">[j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28814DD6" w14:textId="77777777" w:rsidR="00F77CF2" w:rsidRDefault="00F77CF2" w:rsidP="00F77CF2">
      <w:r>
        <w:t xml:space="preserve">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, </w:t>
      </w:r>
      <w:proofErr w:type="spellStart"/>
      <w:r>
        <w:t>arr</w:t>
      </w:r>
      <w:proofErr w:type="spellEnd"/>
      <w:r>
        <w:t xml:space="preserve">[high] = </w:t>
      </w:r>
      <w:proofErr w:type="spellStart"/>
      <w:r>
        <w:t>arr</w:t>
      </w:r>
      <w:proofErr w:type="spellEnd"/>
      <w:r>
        <w:t xml:space="preserve">[high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 + 1]</w:t>
      </w:r>
    </w:p>
    <w:p w14:paraId="0393C62A" w14:textId="77777777" w:rsidR="00F77CF2" w:rsidRDefault="00F77CF2" w:rsidP="00F77CF2">
      <w:r>
        <w:t xml:space="preserve">    return </w:t>
      </w:r>
      <w:proofErr w:type="spellStart"/>
      <w:r>
        <w:t>i</w:t>
      </w:r>
      <w:proofErr w:type="spellEnd"/>
      <w:r>
        <w:t xml:space="preserve"> + 1</w:t>
      </w:r>
    </w:p>
    <w:p w14:paraId="5725EE4E" w14:textId="77777777" w:rsidR="00F77CF2" w:rsidRDefault="00F77CF2" w:rsidP="00F77CF2"/>
    <w:p w14:paraId="65341740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quick_sort_iterative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1A6CE831" w14:textId="77777777" w:rsidR="00F77CF2" w:rsidRDefault="00F77CF2" w:rsidP="00F77CF2">
      <w:r>
        <w:t xml:space="preserve">    size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F144F87" w14:textId="77777777" w:rsidR="00F77CF2" w:rsidRDefault="00F77CF2" w:rsidP="00F77CF2">
      <w:r>
        <w:t xml:space="preserve">    stack = [0] * size</w:t>
      </w:r>
    </w:p>
    <w:p w14:paraId="293BE2EF" w14:textId="77777777" w:rsidR="00F77CF2" w:rsidRDefault="00F77CF2" w:rsidP="00F77CF2">
      <w:r>
        <w:t xml:space="preserve">    top = -1</w:t>
      </w:r>
    </w:p>
    <w:p w14:paraId="797DAC15" w14:textId="77777777" w:rsidR="00F77CF2" w:rsidRDefault="00F77CF2" w:rsidP="00F77CF2">
      <w:r>
        <w:t xml:space="preserve">    </w:t>
      </w:r>
    </w:p>
    <w:p w14:paraId="653FA9D9" w14:textId="77777777" w:rsidR="00F77CF2" w:rsidRDefault="00F77CF2" w:rsidP="00F77CF2">
      <w:r>
        <w:t xml:space="preserve">    top += 1</w:t>
      </w:r>
    </w:p>
    <w:p w14:paraId="5663CC36" w14:textId="77777777" w:rsidR="00F77CF2" w:rsidRDefault="00F77CF2" w:rsidP="00F77CF2">
      <w:r>
        <w:t xml:space="preserve">    stack[top] = 0</w:t>
      </w:r>
    </w:p>
    <w:p w14:paraId="4D9E206A" w14:textId="77777777" w:rsidR="00F77CF2" w:rsidRDefault="00F77CF2" w:rsidP="00F77CF2">
      <w:r>
        <w:t xml:space="preserve">    top += 1</w:t>
      </w:r>
    </w:p>
    <w:p w14:paraId="464E5275" w14:textId="77777777" w:rsidR="00F77CF2" w:rsidRDefault="00F77CF2" w:rsidP="00F77CF2">
      <w:r>
        <w:t xml:space="preserve">    stack[top] = size - 1</w:t>
      </w:r>
    </w:p>
    <w:p w14:paraId="45BE2513" w14:textId="77777777" w:rsidR="00F77CF2" w:rsidRDefault="00F77CF2" w:rsidP="00F77CF2">
      <w:r>
        <w:t xml:space="preserve">    </w:t>
      </w:r>
    </w:p>
    <w:p w14:paraId="2AA12A30" w14:textId="77777777" w:rsidR="00F77CF2" w:rsidRDefault="00F77CF2" w:rsidP="00F77CF2">
      <w:r>
        <w:t xml:space="preserve">    while top &gt;= 0:</w:t>
      </w:r>
    </w:p>
    <w:p w14:paraId="03DC3694" w14:textId="77777777" w:rsidR="00F77CF2" w:rsidRDefault="00F77CF2" w:rsidP="00F77CF2">
      <w:r>
        <w:t xml:space="preserve">        high = stack[top]</w:t>
      </w:r>
    </w:p>
    <w:p w14:paraId="322675A7" w14:textId="77777777" w:rsidR="00F77CF2" w:rsidRDefault="00F77CF2" w:rsidP="00F77CF2">
      <w:r>
        <w:t xml:space="preserve">        top -= 1</w:t>
      </w:r>
    </w:p>
    <w:p w14:paraId="087C4FC1" w14:textId="77777777" w:rsidR="00F77CF2" w:rsidRDefault="00F77CF2" w:rsidP="00F77CF2">
      <w:r>
        <w:t xml:space="preserve">        low = stack[top]</w:t>
      </w:r>
    </w:p>
    <w:p w14:paraId="240C488D" w14:textId="77777777" w:rsidR="00F77CF2" w:rsidRDefault="00F77CF2" w:rsidP="00F77CF2">
      <w:r>
        <w:t xml:space="preserve">        top -= 1</w:t>
      </w:r>
    </w:p>
    <w:p w14:paraId="06480DDC" w14:textId="77777777" w:rsidR="00F77CF2" w:rsidRDefault="00F77CF2" w:rsidP="00F77CF2">
      <w:r>
        <w:t xml:space="preserve">        </w:t>
      </w:r>
    </w:p>
    <w:p w14:paraId="15487316" w14:textId="77777777" w:rsidR="00F77CF2" w:rsidRDefault="00F77CF2" w:rsidP="00F77CF2">
      <w:r>
        <w:t xml:space="preserve">        pi = partition(</w:t>
      </w:r>
      <w:proofErr w:type="spellStart"/>
      <w:r>
        <w:t>arr</w:t>
      </w:r>
      <w:proofErr w:type="spellEnd"/>
      <w:r>
        <w:t>, low, high)</w:t>
      </w:r>
    </w:p>
    <w:p w14:paraId="1773D562" w14:textId="77777777" w:rsidR="00F77CF2" w:rsidRDefault="00F77CF2" w:rsidP="00F77CF2">
      <w:r>
        <w:t xml:space="preserve">        </w:t>
      </w:r>
    </w:p>
    <w:p w14:paraId="51CDC187" w14:textId="77777777" w:rsidR="00F77CF2" w:rsidRDefault="00F77CF2" w:rsidP="00F77CF2">
      <w:r>
        <w:t xml:space="preserve">        if pi - 1 &gt; low:</w:t>
      </w:r>
    </w:p>
    <w:p w14:paraId="5D864955" w14:textId="77777777" w:rsidR="00F77CF2" w:rsidRDefault="00F77CF2" w:rsidP="00F77CF2">
      <w:r>
        <w:t xml:space="preserve">            top += 1</w:t>
      </w:r>
    </w:p>
    <w:p w14:paraId="03B8344C" w14:textId="77777777" w:rsidR="00F77CF2" w:rsidRDefault="00F77CF2" w:rsidP="00F77CF2">
      <w:r>
        <w:t xml:space="preserve">            stack[top] = low</w:t>
      </w:r>
    </w:p>
    <w:p w14:paraId="4CBB0919" w14:textId="77777777" w:rsidR="00F77CF2" w:rsidRDefault="00F77CF2" w:rsidP="00F77CF2">
      <w:r>
        <w:t xml:space="preserve">            top += 1</w:t>
      </w:r>
    </w:p>
    <w:p w14:paraId="3E58D47B" w14:textId="77777777" w:rsidR="00F77CF2" w:rsidRDefault="00F77CF2" w:rsidP="00F77CF2">
      <w:r>
        <w:t xml:space="preserve">            stack[top] = pi - 1</w:t>
      </w:r>
    </w:p>
    <w:p w14:paraId="70DC48B3" w14:textId="77777777" w:rsidR="00F77CF2" w:rsidRDefault="00F77CF2" w:rsidP="00F77CF2">
      <w:r>
        <w:t xml:space="preserve">        </w:t>
      </w:r>
    </w:p>
    <w:p w14:paraId="4DDDE8F2" w14:textId="77777777" w:rsidR="00F77CF2" w:rsidRDefault="00F77CF2" w:rsidP="00F77CF2">
      <w:r>
        <w:t xml:space="preserve">        if pi + 1 &lt; high:</w:t>
      </w:r>
    </w:p>
    <w:p w14:paraId="553E77BC" w14:textId="77777777" w:rsidR="00F77CF2" w:rsidRDefault="00F77CF2" w:rsidP="00F77CF2">
      <w:r>
        <w:t xml:space="preserve">            top += 1</w:t>
      </w:r>
    </w:p>
    <w:p w14:paraId="58844FBF" w14:textId="77777777" w:rsidR="00F77CF2" w:rsidRDefault="00F77CF2" w:rsidP="00F77CF2">
      <w:r>
        <w:t xml:space="preserve">            stack[top] = pi + 1</w:t>
      </w:r>
    </w:p>
    <w:p w14:paraId="66F4342B" w14:textId="77777777" w:rsidR="00F77CF2" w:rsidRDefault="00F77CF2" w:rsidP="00F77CF2">
      <w:r>
        <w:t xml:space="preserve">            top += 1</w:t>
      </w:r>
    </w:p>
    <w:p w14:paraId="41823109" w14:textId="77777777" w:rsidR="00F77CF2" w:rsidRDefault="00F77CF2" w:rsidP="00F77CF2">
      <w:r>
        <w:t xml:space="preserve">            stack[top] = high</w:t>
      </w:r>
    </w:p>
    <w:p w14:paraId="3A9FF0D3" w14:textId="77777777" w:rsidR="00F77CF2" w:rsidRDefault="00F77CF2" w:rsidP="00F77CF2"/>
    <w:p w14:paraId="24E69E3A" w14:textId="77777777" w:rsidR="00F77CF2" w:rsidRDefault="00F77CF2" w:rsidP="00F77CF2">
      <w:r>
        <w:t># Example usage</w:t>
      </w:r>
    </w:p>
    <w:p w14:paraId="3E50ED2A" w14:textId="77777777" w:rsidR="00F77CF2" w:rsidRDefault="00F77CF2" w:rsidP="00F77CF2">
      <w:proofErr w:type="spellStart"/>
      <w:r>
        <w:t>arr</w:t>
      </w:r>
      <w:proofErr w:type="spellEnd"/>
      <w:r>
        <w:t xml:space="preserve"> = [4, 3, 2, 10, 12, 1, 5, 6]</w:t>
      </w:r>
    </w:p>
    <w:p w14:paraId="41A732C8" w14:textId="77777777" w:rsidR="00F77CF2" w:rsidRDefault="00F77CF2" w:rsidP="00F77CF2">
      <w:proofErr w:type="spellStart"/>
      <w:r>
        <w:t>quick_sort_iterative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6540A48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211B4E04" w14:textId="77777777" w:rsidR="00F77CF2" w:rsidRDefault="00F77CF2" w:rsidP="00F77CF2">
      <w:r>
        <w:t>```</w:t>
      </w:r>
    </w:p>
    <w:p w14:paraId="2F8CAB79" w14:textId="77777777" w:rsidR="00F77CF2" w:rsidRDefault="00F77CF2" w:rsidP="00F77CF2"/>
    <w:p w14:paraId="429B0764" w14:textId="77777777" w:rsidR="00F77CF2" w:rsidRDefault="00F77CF2" w:rsidP="00F77CF2">
      <w:r>
        <w:t>### 4. Python Program for Selection Sort</w:t>
      </w:r>
    </w:p>
    <w:p w14:paraId="50775747" w14:textId="77777777" w:rsidR="00F77CF2" w:rsidRDefault="00F77CF2" w:rsidP="00F77CF2">
      <w:r>
        <w:t>```python</w:t>
      </w:r>
    </w:p>
    <w:p w14:paraId="0D5C115E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selection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2012FD12" w14:textId="77777777" w:rsidR="00F77CF2" w:rsidRDefault="00F77CF2" w:rsidP="00F77CF2">
      <w:r>
        <w:t xml:space="preserve">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13835EAE" w14:textId="77777777" w:rsidR="00F77CF2" w:rsidRDefault="00F77CF2" w:rsidP="00F77CF2">
      <w:r>
        <w:t xml:space="preserve">        </w:t>
      </w:r>
      <w:proofErr w:type="spellStart"/>
      <w:r>
        <w:t>min_idx</w:t>
      </w:r>
      <w:proofErr w:type="spellEnd"/>
      <w:r>
        <w:t xml:space="preserve"> = </w:t>
      </w:r>
      <w:proofErr w:type="spellStart"/>
      <w:r>
        <w:t>i</w:t>
      </w:r>
      <w:proofErr w:type="spellEnd"/>
    </w:p>
    <w:p w14:paraId="31D3E319" w14:textId="77777777" w:rsidR="00F77CF2" w:rsidRDefault="00F77CF2" w:rsidP="00F77CF2">
      <w:r>
        <w:t xml:space="preserve">        for j in range(</w:t>
      </w:r>
      <w:proofErr w:type="spellStart"/>
      <w:r>
        <w:t>i</w:t>
      </w:r>
      <w:proofErr w:type="spellEnd"/>
      <w:r>
        <w:t xml:space="preserve"> + 1,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):</w:t>
      </w:r>
    </w:p>
    <w:p w14:paraId="28BBFE2A" w14:textId="77777777" w:rsidR="00F77CF2" w:rsidRDefault="00F77CF2" w:rsidP="00F77CF2">
      <w:r>
        <w:t xml:space="preserve">            if </w:t>
      </w:r>
      <w:proofErr w:type="spellStart"/>
      <w:r>
        <w:t>arr</w:t>
      </w:r>
      <w:proofErr w:type="spellEnd"/>
      <w:r>
        <w:t xml:space="preserve">[j] &lt; </w:t>
      </w:r>
      <w:proofErr w:type="spellStart"/>
      <w:r>
        <w:t>arr</w:t>
      </w:r>
      <w:proofErr w:type="spellEnd"/>
      <w:r>
        <w:t>[</w:t>
      </w:r>
      <w:proofErr w:type="spellStart"/>
      <w:r>
        <w:t>min_idx</w:t>
      </w:r>
      <w:proofErr w:type="spellEnd"/>
      <w:r>
        <w:t>]:</w:t>
      </w:r>
    </w:p>
    <w:p w14:paraId="4F12610E" w14:textId="77777777" w:rsidR="00F77CF2" w:rsidRDefault="00F77CF2" w:rsidP="00F77CF2">
      <w:r>
        <w:t xml:space="preserve">                </w:t>
      </w:r>
      <w:proofErr w:type="spellStart"/>
      <w:r>
        <w:t>min_idx</w:t>
      </w:r>
      <w:proofErr w:type="spellEnd"/>
      <w:r>
        <w:t xml:space="preserve"> = j</w:t>
      </w:r>
    </w:p>
    <w:p w14:paraId="0F224116" w14:textId="77777777" w:rsidR="00F77CF2" w:rsidRDefault="00F77CF2" w:rsidP="00F77CF2">
      <w:r>
        <w:t xml:space="preserve">        </w:t>
      </w:r>
    </w:p>
    <w:p w14:paraId="3027AB28" w14:textId="77777777" w:rsidR="00F77CF2" w:rsidRDefault="00F77CF2" w:rsidP="00F77CF2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min_idx</w:t>
      </w:r>
      <w:proofErr w:type="spellEnd"/>
      <w:r>
        <w:t xml:space="preserve">] = </w:t>
      </w:r>
      <w:proofErr w:type="spellStart"/>
      <w:r>
        <w:t>arr</w:t>
      </w:r>
      <w:proofErr w:type="spellEnd"/>
      <w:r>
        <w:t>[</w:t>
      </w:r>
      <w:proofErr w:type="spellStart"/>
      <w:r>
        <w:t>min_idx</w:t>
      </w:r>
      <w:proofErr w:type="spellEnd"/>
      <w:r>
        <w:t xml:space="preserve">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7CDDDFEA" w14:textId="77777777" w:rsidR="00F77CF2" w:rsidRDefault="00F77CF2" w:rsidP="00F77CF2"/>
    <w:p w14:paraId="66E411A9" w14:textId="77777777" w:rsidR="00F77CF2" w:rsidRDefault="00F77CF2" w:rsidP="00F77CF2">
      <w:r>
        <w:t># Example usage</w:t>
      </w:r>
    </w:p>
    <w:p w14:paraId="568671C3" w14:textId="77777777" w:rsidR="00F77CF2" w:rsidRDefault="00F77CF2" w:rsidP="00F77CF2">
      <w:proofErr w:type="spellStart"/>
      <w:r>
        <w:t>arr</w:t>
      </w:r>
      <w:proofErr w:type="spellEnd"/>
      <w:r>
        <w:t xml:space="preserve"> = [64, 25, 12, 22, 11]</w:t>
      </w:r>
    </w:p>
    <w:p w14:paraId="7EC718DB" w14:textId="77777777" w:rsidR="00F77CF2" w:rsidRDefault="00F77CF2" w:rsidP="00F77CF2">
      <w:proofErr w:type="spellStart"/>
      <w:r>
        <w:t>selection_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371193A7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385A3E84" w14:textId="77777777" w:rsidR="00F77CF2" w:rsidRDefault="00F77CF2" w:rsidP="00F77CF2">
      <w:r>
        <w:t>```</w:t>
      </w:r>
    </w:p>
    <w:p w14:paraId="791D276A" w14:textId="77777777" w:rsidR="00F77CF2" w:rsidRDefault="00F77CF2" w:rsidP="00F77CF2"/>
    <w:p w14:paraId="6E7E0910" w14:textId="77777777" w:rsidR="00F77CF2" w:rsidRDefault="00F77CF2" w:rsidP="00F77CF2">
      <w:r>
        <w:t>### 5. Python Program for Bubble Sort</w:t>
      </w:r>
    </w:p>
    <w:p w14:paraId="742E98E1" w14:textId="77777777" w:rsidR="00F77CF2" w:rsidRDefault="00F77CF2" w:rsidP="00F77CF2">
      <w:r>
        <w:t>```python</w:t>
      </w:r>
    </w:p>
    <w:p w14:paraId="3AABE97F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bubble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70298D6B" w14:textId="77777777" w:rsidR="00F77CF2" w:rsidRDefault="00F77CF2" w:rsidP="00F77CF2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5232B60" w14:textId="77777777" w:rsidR="00F77CF2" w:rsidRDefault="00F77CF2" w:rsidP="00F77CF2">
      <w:r>
        <w:t xml:space="preserve">    for </w:t>
      </w:r>
      <w:proofErr w:type="spellStart"/>
      <w:r>
        <w:t>i</w:t>
      </w:r>
      <w:proofErr w:type="spellEnd"/>
      <w:r>
        <w:t xml:space="preserve"> in range(n):</w:t>
      </w:r>
    </w:p>
    <w:p w14:paraId="3143ABC3" w14:textId="77777777" w:rsidR="00F77CF2" w:rsidRDefault="00F77CF2" w:rsidP="00F77CF2">
      <w:r>
        <w:t xml:space="preserve">        for j in range(0, n - </w:t>
      </w:r>
      <w:proofErr w:type="spellStart"/>
      <w:r>
        <w:t>i</w:t>
      </w:r>
      <w:proofErr w:type="spellEnd"/>
      <w:r>
        <w:t xml:space="preserve"> - 1):</w:t>
      </w:r>
    </w:p>
    <w:p w14:paraId="0C211FED" w14:textId="77777777" w:rsidR="00F77CF2" w:rsidRDefault="00F77CF2" w:rsidP="00F77CF2">
      <w:r>
        <w:t xml:space="preserve">            if </w:t>
      </w:r>
      <w:proofErr w:type="spellStart"/>
      <w:r>
        <w:t>arr</w:t>
      </w:r>
      <w:proofErr w:type="spellEnd"/>
      <w:r>
        <w:t xml:space="preserve">[j] &gt; </w:t>
      </w:r>
      <w:proofErr w:type="spellStart"/>
      <w:r>
        <w:t>arr</w:t>
      </w:r>
      <w:proofErr w:type="spellEnd"/>
      <w:r>
        <w:t>[j + 1]:</w:t>
      </w:r>
    </w:p>
    <w:p w14:paraId="6DD27088" w14:textId="77777777" w:rsidR="00F77CF2" w:rsidRDefault="00F77CF2" w:rsidP="00F77CF2">
      <w:r>
        <w:t xml:space="preserve">                </w:t>
      </w:r>
      <w:proofErr w:type="spellStart"/>
      <w:r>
        <w:t>arr</w:t>
      </w:r>
      <w:proofErr w:type="spellEnd"/>
      <w:r>
        <w:t xml:space="preserve">[j], </w:t>
      </w:r>
      <w:proofErr w:type="spellStart"/>
      <w:r>
        <w:t>arr</w:t>
      </w:r>
      <w:proofErr w:type="spellEnd"/>
      <w:r>
        <w:t xml:space="preserve">[j + 1] = </w:t>
      </w:r>
      <w:proofErr w:type="spellStart"/>
      <w:r>
        <w:t>arr</w:t>
      </w:r>
      <w:proofErr w:type="spellEnd"/>
      <w:r>
        <w:t xml:space="preserve">[j + 1], </w:t>
      </w:r>
      <w:proofErr w:type="spellStart"/>
      <w:r>
        <w:t>arr</w:t>
      </w:r>
      <w:proofErr w:type="spellEnd"/>
      <w:r>
        <w:t>[j]</w:t>
      </w:r>
    </w:p>
    <w:p w14:paraId="3D33FC68" w14:textId="77777777" w:rsidR="00F77CF2" w:rsidRDefault="00F77CF2" w:rsidP="00F77CF2"/>
    <w:p w14:paraId="0E66E3F2" w14:textId="77777777" w:rsidR="00F77CF2" w:rsidRDefault="00F77CF2" w:rsidP="00F77CF2">
      <w:r>
        <w:t># Example usage</w:t>
      </w:r>
    </w:p>
    <w:p w14:paraId="1C437D4E" w14:textId="77777777" w:rsidR="00F77CF2" w:rsidRDefault="00F77CF2" w:rsidP="00F77CF2">
      <w:proofErr w:type="spellStart"/>
      <w:r>
        <w:t>arr</w:t>
      </w:r>
      <w:proofErr w:type="spellEnd"/>
      <w:r>
        <w:t xml:space="preserve"> = [64, 34, 25, 12, 22, 11, 90]</w:t>
      </w:r>
    </w:p>
    <w:p w14:paraId="642ACA43" w14:textId="77777777" w:rsidR="00F77CF2" w:rsidRDefault="00F77CF2" w:rsidP="00F77CF2">
      <w:proofErr w:type="spellStart"/>
      <w:r>
        <w:t>bubble_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589E5DA1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4E7ADBE7" w14:textId="77777777" w:rsidR="00F77CF2" w:rsidRDefault="00F77CF2" w:rsidP="00F77CF2">
      <w:r>
        <w:t>```</w:t>
      </w:r>
    </w:p>
    <w:p w14:paraId="5A5314C4" w14:textId="77777777" w:rsidR="00F77CF2" w:rsidRDefault="00F77CF2" w:rsidP="00F77CF2"/>
    <w:p w14:paraId="405099F7" w14:textId="77777777" w:rsidR="00F77CF2" w:rsidRDefault="00F77CF2" w:rsidP="00F77CF2">
      <w:r>
        <w:t>### 6. Python Program for Merge Sort</w:t>
      </w:r>
    </w:p>
    <w:p w14:paraId="6F2F6EBF" w14:textId="77777777" w:rsidR="00F77CF2" w:rsidRDefault="00F77CF2" w:rsidP="00F77CF2">
      <w:r>
        <w:t>```python</w:t>
      </w:r>
    </w:p>
    <w:p w14:paraId="09B8834F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merge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06923329" w14:textId="77777777" w:rsidR="00F77CF2" w:rsidRDefault="00F77CF2" w:rsidP="00F77CF2">
      <w:r>
        <w:t xml:space="preserve">    if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&gt; 1:</w:t>
      </w:r>
    </w:p>
    <w:p w14:paraId="31C16DFC" w14:textId="77777777" w:rsidR="00F77CF2" w:rsidRDefault="00F77CF2" w:rsidP="00F77CF2">
      <w:r>
        <w:t xml:space="preserve">        mid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 // 2</w:t>
      </w:r>
    </w:p>
    <w:p w14:paraId="64A517F7" w14:textId="77777777" w:rsidR="00F77CF2" w:rsidRDefault="00F77CF2" w:rsidP="00F77CF2">
      <w:r>
        <w:t xml:space="preserve">        L = </w:t>
      </w:r>
      <w:proofErr w:type="spellStart"/>
      <w:r>
        <w:t>arr</w:t>
      </w:r>
      <w:proofErr w:type="spellEnd"/>
      <w:r>
        <w:t>[:mid]</w:t>
      </w:r>
    </w:p>
    <w:p w14:paraId="2C953A25" w14:textId="77777777" w:rsidR="00F77CF2" w:rsidRDefault="00F77CF2" w:rsidP="00F77CF2">
      <w:r>
        <w:t xml:space="preserve">        R = </w:t>
      </w:r>
      <w:proofErr w:type="spellStart"/>
      <w:r>
        <w:t>arr</w:t>
      </w:r>
      <w:proofErr w:type="spellEnd"/>
      <w:r>
        <w:t>[mid:]</w:t>
      </w:r>
    </w:p>
    <w:p w14:paraId="73E467FE" w14:textId="77777777" w:rsidR="00F77CF2" w:rsidRDefault="00F77CF2" w:rsidP="00F77CF2"/>
    <w:p w14:paraId="1C767137" w14:textId="77777777" w:rsidR="00F77CF2" w:rsidRDefault="00F77CF2" w:rsidP="00F77CF2">
      <w:r>
        <w:t xml:space="preserve">        </w:t>
      </w:r>
      <w:proofErr w:type="spellStart"/>
      <w:r>
        <w:t>merge_sort</w:t>
      </w:r>
      <w:proofErr w:type="spellEnd"/>
      <w:r>
        <w:t>(L)</w:t>
      </w:r>
    </w:p>
    <w:p w14:paraId="06E1FAB7" w14:textId="77777777" w:rsidR="00F77CF2" w:rsidRDefault="00F77CF2" w:rsidP="00F77CF2">
      <w:r>
        <w:t xml:space="preserve">        </w:t>
      </w:r>
      <w:proofErr w:type="spellStart"/>
      <w:r>
        <w:t>merge_sort</w:t>
      </w:r>
      <w:proofErr w:type="spellEnd"/>
      <w:r>
        <w:t>(R)</w:t>
      </w:r>
    </w:p>
    <w:p w14:paraId="265BE6A5" w14:textId="77777777" w:rsidR="00F77CF2" w:rsidRDefault="00F77CF2" w:rsidP="00F77CF2"/>
    <w:p w14:paraId="2EAC0935" w14:textId="77777777" w:rsidR="00F77CF2" w:rsidRDefault="00F77CF2" w:rsidP="00F77CF2">
      <w:r>
        <w:t xml:space="preserve">        </w:t>
      </w:r>
      <w:proofErr w:type="spellStart"/>
      <w:r>
        <w:t>i</w:t>
      </w:r>
      <w:proofErr w:type="spellEnd"/>
      <w:r>
        <w:t xml:space="preserve"> = j = k = 0</w:t>
      </w:r>
    </w:p>
    <w:p w14:paraId="18E9F1C0" w14:textId="77777777" w:rsidR="00F77CF2" w:rsidRDefault="00F77CF2" w:rsidP="00F77CF2"/>
    <w:p w14:paraId="61EC0EC4" w14:textId="77777777" w:rsidR="00F77CF2" w:rsidRDefault="00F77CF2" w:rsidP="00F77CF2">
      <w:r>
        <w:t xml:space="preserve">        while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n</w:t>
      </w:r>
      <w:proofErr w:type="spellEnd"/>
      <w:r>
        <w:t xml:space="preserve">(L) and j &lt; </w:t>
      </w:r>
      <w:proofErr w:type="spellStart"/>
      <w:r>
        <w:t>len</w:t>
      </w:r>
      <w:proofErr w:type="spellEnd"/>
      <w:r>
        <w:t>(R):</w:t>
      </w:r>
    </w:p>
    <w:p w14:paraId="37FF6200" w14:textId="77777777" w:rsidR="00F77CF2" w:rsidRDefault="00F77CF2" w:rsidP="00F77CF2">
      <w:r>
        <w:t xml:space="preserve">            if L[</w:t>
      </w:r>
      <w:proofErr w:type="spellStart"/>
      <w:r>
        <w:t>i</w:t>
      </w:r>
      <w:proofErr w:type="spellEnd"/>
      <w:r>
        <w:t>] &lt; R[j]:</w:t>
      </w:r>
    </w:p>
    <w:p w14:paraId="5B5F69F2" w14:textId="77777777" w:rsidR="00F77CF2" w:rsidRDefault="00F77CF2" w:rsidP="00F77CF2">
      <w:r>
        <w:t xml:space="preserve">                </w:t>
      </w:r>
      <w:proofErr w:type="spellStart"/>
      <w:r>
        <w:t>arr</w:t>
      </w:r>
      <w:proofErr w:type="spellEnd"/>
      <w:r>
        <w:t>[k] = L[</w:t>
      </w:r>
      <w:proofErr w:type="spellStart"/>
      <w:r>
        <w:t>i</w:t>
      </w:r>
      <w:proofErr w:type="spellEnd"/>
      <w:r>
        <w:t>]</w:t>
      </w:r>
    </w:p>
    <w:p w14:paraId="767061D8" w14:textId="77777777" w:rsidR="00F77CF2" w:rsidRDefault="00F77CF2" w:rsidP="00F77CF2">
      <w:r>
        <w:t xml:space="preserve">                </w:t>
      </w:r>
      <w:proofErr w:type="spellStart"/>
      <w:r>
        <w:t>i</w:t>
      </w:r>
      <w:proofErr w:type="spellEnd"/>
      <w:r>
        <w:t xml:space="preserve"> += 1</w:t>
      </w:r>
    </w:p>
    <w:p w14:paraId="5066A21D" w14:textId="77777777" w:rsidR="00F77CF2" w:rsidRDefault="00F77CF2" w:rsidP="00F77CF2">
      <w:r>
        <w:t xml:space="preserve">            else:</w:t>
      </w:r>
    </w:p>
    <w:p w14:paraId="0C661C1D" w14:textId="77777777" w:rsidR="00F77CF2" w:rsidRDefault="00F77CF2" w:rsidP="00F77CF2">
      <w:r>
        <w:t xml:space="preserve">                </w:t>
      </w:r>
      <w:proofErr w:type="spellStart"/>
      <w:r>
        <w:t>arr</w:t>
      </w:r>
      <w:proofErr w:type="spellEnd"/>
      <w:r>
        <w:t>[k] = R[j]</w:t>
      </w:r>
    </w:p>
    <w:p w14:paraId="44513563" w14:textId="77777777" w:rsidR="00F77CF2" w:rsidRDefault="00F77CF2" w:rsidP="00F77CF2">
      <w:r>
        <w:t xml:space="preserve">                j += 1</w:t>
      </w:r>
    </w:p>
    <w:p w14:paraId="7A7A0149" w14:textId="77777777" w:rsidR="00F77CF2" w:rsidRDefault="00F77CF2" w:rsidP="00F77CF2">
      <w:r>
        <w:t xml:space="preserve">            k += 1</w:t>
      </w:r>
    </w:p>
    <w:p w14:paraId="3590440F" w14:textId="77777777" w:rsidR="00F77CF2" w:rsidRDefault="00F77CF2" w:rsidP="00F77CF2"/>
    <w:p w14:paraId="7A8FB48F" w14:textId="77777777" w:rsidR="00F77CF2" w:rsidRDefault="00F77CF2" w:rsidP="00F77CF2">
      <w:r>
        <w:t xml:space="preserve">        while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n</w:t>
      </w:r>
      <w:proofErr w:type="spellEnd"/>
      <w:r>
        <w:t>(L):</w:t>
      </w:r>
    </w:p>
    <w:p w14:paraId="760ECC3B" w14:textId="77777777" w:rsidR="00F77CF2" w:rsidRDefault="00F77CF2" w:rsidP="00F77CF2">
      <w:r>
        <w:t xml:space="preserve">            </w:t>
      </w:r>
      <w:proofErr w:type="spellStart"/>
      <w:r>
        <w:t>arr</w:t>
      </w:r>
      <w:proofErr w:type="spellEnd"/>
      <w:r>
        <w:t>[k] = L[</w:t>
      </w:r>
      <w:proofErr w:type="spellStart"/>
      <w:r>
        <w:t>i</w:t>
      </w:r>
      <w:proofErr w:type="spellEnd"/>
      <w:r>
        <w:t>]</w:t>
      </w:r>
    </w:p>
    <w:p w14:paraId="30BDDE0F" w14:textId="77777777" w:rsidR="00F77CF2" w:rsidRDefault="00F77CF2" w:rsidP="00F77CF2"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7EFCAB34" w14:textId="77777777" w:rsidR="00F77CF2" w:rsidRDefault="00F77CF2" w:rsidP="00F77CF2">
      <w:r>
        <w:t xml:space="preserve">            k += 1</w:t>
      </w:r>
    </w:p>
    <w:p w14:paraId="3E40EE37" w14:textId="77777777" w:rsidR="00F77CF2" w:rsidRDefault="00F77CF2" w:rsidP="00F77CF2"/>
    <w:p w14:paraId="5BFF8547" w14:textId="77777777" w:rsidR="00F77CF2" w:rsidRDefault="00F77CF2" w:rsidP="00F77CF2">
      <w:r>
        <w:t xml:space="preserve">        while j &lt; </w:t>
      </w:r>
      <w:proofErr w:type="spellStart"/>
      <w:r>
        <w:t>len</w:t>
      </w:r>
      <w:proofErr w:type="spellEnd"/>
      <w:r>
        <w:t>(R):</w:t>
      </w:r>
    </w:p>
    <w:p w14:paraId="74A8D1B3" w14:textId="77777777" w:rsidR="00F77CF2" w:rsidRDefault="00F77CF2" w:rsidP="00F77CF2">
      <w:r>
        <w:t xml:space="preserve">            </w:t>
      </w:r>
      <w:proofErr w:type="spellStart"/>
      <w:r>
        <w:t>arr</w:t>
      </w:r>
      <w:proofErr w:type="spellEnd"/>
      <w:r>
        <w:t>[k] = R[j]</w:t>
      </w:r>
    </w:p>
    <w:p w14:paraId="0B81C939" w14:textId="77777777" w:rsidR="00F77CF2" w:rsidRDefault="00F77CF2" w:rsidP="00F77CF2">
      <w:r>
        <w:t xml:space="preserve">            j += 1</w:t>
      </w:r>
    </w:p>
    <w:p w14:paraId="0D1159AA" w14:textId="77777777" w:rsidR="00F77CF2" w:rsidRDefault="00F77CF2" w:rsidP="00F77CF2">
      <w:r>
        <w:t xml:space="preserve">            k += 1</w:t>
      </w:r>
    </w:p>
    <w:p w14:paraId="6DA98CF2" w14:textId="77777777" w:rsidR="00F77CF2" w:rsidRDefault="00F77CF2" w:rsidP="00F77CF2"/>
    <w:p w14:paraId="1C9116FA" w14:textId="77777777" w:rsidR="00F77CF2" w:rsidRDefault="00F77CF2" w:rsidP="00F77CF2">
      <w:r>
        <w:t># Example usage</w:t>
      </w:r>
    </w:p>
    <w:p w14:paraId="052B406D" w14:textId="77777777" w:rsidR="00F77CF2" w:rsidRDefault="00F77CF2" w:rsidP="00F77CF2">
      <w:proofErr w:type="spellStart"/>
      <w:r>
        <w:t>arr</w:t>
      </w:r>
      <w:proofErr w:type="spellEnd"/>
      <w:r>
        <w:t xml:space="preserve"> = [12, 11, 13, 5, 6, 7]</w:t>
      </w:r>
    </w:p>
    <w:p w14:paraId="675353A3" w14:textId="77777777" w:rsidR="00F77CF2" w:rsidRDefault="00F77CF2" w:rsidP="00F77CF2">
      <w:proofErr w:type="spellStart"/>
      <w:r>
        <w:t>merge_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2BC7D58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14214661" w14:textId="77777777" w:rsidR="00F77CF2" w:rsidRDefault="00F77CF2" w:rsidP="00F77CF2">
      <w:r>
        <w:t>```</w:t>
      </w:r>
    </w:p>
    <w:p w14:paraId="5B95AD90" w14:textId="77777777" w:rsidR="00F77CF2" w:rsidRDefault="00F77CF2" w:rsidP="00F77CF2"/>
    <w:p w14:paraId="1830523E" w14:textId="77777777" w:rsidR="00F77CF2" w:rsidRDefault="00F77CF2" w:rsidP="00F77CF2">
      <w:r>
        <w:t>### 7. Python Program for Iterative Merge Sort</w:t>
      </w:r>
    </w:p>
    <w:p w14:paraId="10CFE1B4" w14:textId="77777777" w:rsidR="00F77CF2" w:rsidRDefault="00F77CF2" w:rsidP="00F77CF2">
      <w:r>
        <w:t>```python</w:t>
      </w:r>
    </w:p>
    <w:p w14:paraId="12126D51" w14:textId="77777777" w:rsidR="00F77CF2" w:rsidRDefault="00F77CF2" w:rsidP="00F77CF2">
      <w:proofErr w:type="spellStart"/>
      <w:r>
        <w:t>def</w:t>
      </w:r>
      <w:proofErr w:type="spellEnd"/>
      <w:r>
        <w:t xml:space="preserve"> merge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temp_arr</w:t>
      </w:r>
      <w:proofErr w:type="spellEnd"/>
      <w:r>
        <w:t>, left, mid, right):</w:t>
      </w:r>
    </w:p>
    <w:p w14:paraId="67F8755F" w14:textId="77777777" w:rsidR="00F77CF2" w:rsidRDefault="00F77CF2" w:rsidP="00F77CF2">
      <w:r>
        <w:t xml:space="preserve">    </w:t>
      </w:r>
      <w:proofErr w:type="spellStart"/>
      <w:r>
        <w:t>i</w:t>
      </w:r>
      <w:proofErr w:type="spellEnd"/>
      <w:r>
        <w:t xml:space="preserve"> = left</w:t>
      </w:r>
    </w:p>
    <w:p w14:paraId="41BB9926" w14:textId="77777777" w:rsidR="00F77CF2" w:rsidRDefault="00F77CF2" w:rsidP="00F77CF2">
      <w:r>
        <w:t xml:space="preserve">    j = mid + 1</w:t>
      </w:r>
    </w:p>
    <w:p w14:paraId="54EF2643" w14:textId="77777777" w:rsidR="00F77CF2" w:rsidRDefault="00F77CF2" w:rsidP="00F77CF2">
      <w:r>
        <w:t xml:space="preserve">    k = left</w:t>
      </w:r>
    </w:p>
    <w:p w14:paraId="759BC1E9" w14:textId="77777777" w:rsidR="00F77CF2" w:rsidRDefault="00F77CF2" w:rsidP="00F77CF2">
      <w:r>
        <w:t xml:space="preserve">    </w:t>
      </w:r>
    </w:p>
    <w:p w14:paraId="736B0539" w14:textId="77777777" w:rsidR="00F77CF2" w:rsidRDefault="00F77CF2" w:rsidP="00F77CF2">
      <w:r>
        <w:t xml:space="preserve">    while </w:t>
      </w:r>
      <w:proofErr w:type="spellStart"/>
      <w:r>
        <w:t>i</w:t>
      </w:r>
      <w:proofErr w:type="spellEnd"/>
      <w:r>
        <w:t xml:space="preserve"> &lt;= mid and j &lt;= right:</w:t>
      </w:r>
    </w:p>
    <w:p w14:paraId="6BB44607" w14:textId="77777777" w:rsidR="00F77CF2" w:rsidRDefault="00F77CF2" w:rsidP="00F77CF2">
      <w:r>
        <w:t xml:space="preserve">        if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= </w:t>
      </w:r>
      <w:proofErr w:type="spellStart"/>
      <w:r>
        <w:t>arr</w:t>
      </w:r>
      <w:proofErr w:type="spellEnd"/>
      <w:r>
        <w:t>[j]:</w:t>
      </w:r>
    </w:p>
    <w:p w14:paraId="7DEF7127" w14:textId="77777777" w:rsidR="00F77CF2" w:rsidRDefault="00F77CF2" w:rsidP="00F77CF2">
      <w:r>
        <w:t xml:space="preserve">            </w:t>
      </w:r>
      <w:proofErr w:type="spellStart"/>
      <w:r>
        <w:t>temp_arr</w:t>
      </w:r>
      <w:proofErr w:type="spellEnd"/>
      <w:r>
        <w:t xml:space="preserve">[k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65D4D3AF" w14:textId="77777777" w:rsidR="00F77CF2" w:rsidRDefault="00F77CF2" w:rsidP="00F77CF2"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30C9DDC8" w14:textId="77777777" w:rsidR="00F77CF2" w:rsidRDefault="00F77CF2" w:rsidP="00F77CF2">
      <w:r>
        <w:t xml:space="preserve">        else:</w:t>
      </w:r>
    </w:p>
    <w:p w14:paraId="4B4E0923" w14:textId="77777777" w:rsidR="00F77CF2" w:rsidRDefault="00F77CF2" w:rsidP="00F77CF2">
      <w:r>
        <w:t xml:space="preserve">            </w:t>
      </w:r>
      <w:proofErr w:type="spellStart"/>
      <w:r>
        <w:t>temp_arr</w:t>
      </w:r>
      <w:proofErr w:type="spellEnd"/>
      <w:r>
        <w:t xml:space="preserve">[k] = </w:t>
      </w:r>
      <w:proofErr w:type="spellStart"/>
      <w:r>
        <w:t>arr</w:t>
      </w:r>
      <w:proofErr w:type="spellEnd"/>
      <w:r>
        <w:t>[j]</w:t>
      </w:r>
    </w:p>
    <w:p w14:paraId="0BC1687F" w14:textId="77777777" w:rsidR="00F77CF2" w:rsidRDefault="00F77CF2" w:rsidP="00F77CF2">
      <w:r>
        <w:t xml:space="preserve">            j += 1</w:t>
      </w:r>
    </w:p>
    <w:p w14:paraId="15D28F61" w14:textId="77777777" w:rsidR="00F77CF2" w:rsidRDefault="00F77CF2" w:rsidP="00F77CF2">
      <w:r>
        <w:t xml:space="preserve">        k += 1</w:t>
      </w:r>
    </w:p>
    <w:p w14:paraId="49D33B67" w14:textId="77777777" w:rsidR="00F77CF2" w:rsidRDefault="00F77CF2" w:rsidP="00F77CF2"/>
    <w:p w14:paraId="479ABCFA" w14:textId="77777777" w:rsidR="00F77CF2" w:rsidRDefault="00F77CF2" w:rsidP="00F77CF2">
      <w:r>
        <w:t xml:space="preserve">    while </w:t>
      </w:r>
      <w:proofErr w:type="spellStart"/>
      <w:r>
        <w:t>i</w:t>
      </w:r>
      <w:proofErr w:type="spellEnd"/>
      <w:r>
        <w:t xml:space="preserve"> &lt;= mid:</w:t>
      </w:r>
    </w:p>
    <w:p w14:paraId="1650A581" w14:textId="77777777" w:rsidR="00F77CF2" w:rsidRDefault="00F77CF2" w:rsidP="00F77CF2">
      <w:r>
        <w:t xml:space="preserve">        </w:t>
      </w:r>
      <w:proofErr w:type="spellStart"/>
      <w:r>
        <w:t>temp_arr</w:t>
      </w:r>
      <w:proofErr w:type="spellEnd"/>
      <w:r>
        <w:t xml:space="preserve">[k]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2EEA01CF" w14:textId="77777777" w:rsidR="00F77CF2" w:rsidRDefault="00F77CF2" w:rsidP="00F77CF2">
      <w:r>
        <w:t xml:space="preserve">        </w:t>
      </w:r>
      <w:proofErr w:type="spellStart"/>
      <w:r>
        <w:t>i</w:t>
      </w:r>
      <w:proofErr w:type="spellEnd"/>
      <w:r>
        <w:t xml:space="preserve"> += 1</w:t>
      </w:r>
    </w:p>
    <w:p w14:paraId="625421A9" w14:textId="77777777" w:rsidR="00F77CF2" w:rsidRDefault="00F77CF2" w:rsidP="00F77CF2">
      <w:r>
        <w:t xml:space="preserve">        k += 1</w:t>
      </w:r>
    </w:p>
    <w:p w14:paraId="509C4AD4" w14:textId="77777777" w:rsidR="00F77CF2" w:rsidRDefault="00F77CF2" w:rsidP="00F77CF2"/>
    <w:p w14:paraId="16EF7937" w14:textId="77777777" w:rsidR="00F77CF2" w:rsidRDefault="00F77CF2" w:rsidP="00F77CF2">
      <w:r>
        <w:t xml:space="preserve">    while j &lt;= right:</w:t>
      </w:r>
    </w:p>
    <w:p w14:paraId="7C09F06B" w14:textId="77777777" w:rsidR="00F77CF2" w:rsidRDefault="00F77CF2" w:rsidP="00F77CF2">
      <w:r>
        <w:t xml:space="preserve">        </w:t>
      </w:r>
      <w:proofErr w:type="spellStart"/>
      <w:r>
        <w:t>temp_arr</w:t>
      </w:r>
      <w:proofErr w:type="spellEnd"/>
      <w:r>
        <w:t xml:space="preserve">[k] = </w:t>
      </w:r>
      <w:proofErr w:type="spellStart"/>
      <w:r>
        <w:t>arr</w:t>
      </w:r>
      <w:proofErr w:type="spellEnd"/>
      <w:r>
        <w:t>[j]</w:t>
      </w:r>
    </w:p>
    <w:p w14:paraId="245936FA" w14:textId="77777777" w:rsidR="00F77CF2" w:rsidRDefault="00F77CF2" w:rsidP="00F77CF2">
      <w:r>
        <w:t xml:space="preserve">        j += 1</w:t>
      </w:r>
    </w:p>
    <w:p w14:paraId="0D9EE346" w14:textId="77777777" w:rsidR="00F77CF2" w:rsidRDefault="00F77CF2" w:rsidP="00F77CF2">
      <w:r>
        <w:t xml:space="preserve">        k += 1</w:t>
      </w:r>
    </w:p>
    <w:p w14:paraId="2381AEBA" w14:textId="77777777" w:rsidR="00F77CF2" w:rsidRDefault="00F77CF2" w:rsidP="00F77CF2">
      <w:r>
        <w:t xml:space="preserve">    </w:t>
      </w:r>
    </w:p>
    <w:p w14:paraId="4118D52F" w14:textId="77777777" w:rsidR="00F77CF2" w:rsidRDefault="00F77CF2" w:rsidP="00F77CF2">
      <w:r>
        <w:t xml:space="preserve">    for </w:t>
      </w:r>
      <w:proofErr w:type="spellStart"/>
      <w:r>
        <w:t>i</w:t>
      </w:r>
      <w:proofErr w:type="spellEnd"/>
      <w:r>
        <w:t xml:space="preserve"> in range(left, right + 1):</w:t>
      </w:r>
    </w:p>
    <w:p w14:paraId="70B74E14" w14:textId="77777777" w:rsidR="00F77CF2" w:rsidRDefault="00F77CF2" w:rsidP="00F77CF2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temp_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433B4595" w14:textId="77777777" w:rsidR="00F77CF2" w:rsidRDefault="00F77CF2" w:rsidP="00F77CF2"/>
    <w:p w14:paraId="53E949C2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merge_sort_iterative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37BF6F25" w14:textId="77777777" w:rsidR="00F77CF2" w:rsidRDefault="00F77CF2" w:rsidP="00F77CF2">
      <w:r>
        <w:t xml:space="preserve">    </w:t>
      </w:r>
      <w:proofErr w:type="spellStart"/>
      <w:r>
        <w:t>current_size</w:t>
      </w:r>
      <w:proofErr w:type="spellEnd"/>
      <w:r>
        <w:t xml:space="preserve"> = 1</w:t>
      </w:r>
    </w:p>
    <w:p w14:paraId="4617A5D9" w14:textId="77777777" w:rsidR="00F77CF2" w:rsidRDefault="00F77CF2" w:rsidP="00F77CF2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44253A5" w14:textId="77777777" w:rsidR="00F77CF2" w:rsidRDefault="00F77CF2" w:rsidP="00F77CF2">
      <w:r>
        <w:t xml:space="preserve">    </w:t>
      </w:r>
      <w:proofErr w:type="spellStart"/>
      <w:r>
        <w:t>temp_arr</w:t>
      </w:r>
      <w:proofErr w:type="spellEnd"/>
      <w:r>
        <w:t xml:space="preserve"> = [0] * n</w:t>
      </w:r>
    </w:p>
    <w:p w14:paraId="4F8FA44D" w14:textId="77777777" w:rsidR="00F77CF2" w:rsidRDefault="00F77CF2" w:rsidP="00F77CF2">
      <w:r>
        <w:t xml:space="preserve">    </w:t>
      </w:r>
    </w:p>
    <w:p w14:paraId="549F0320" w14:textId="77777777" w:rsidR="00F77CF2" w:rsidRDefault="00F77CF2" w:rsidP="00F77CF2">
      <w:r>
        <w:t xml:space="preserve">    while </w:t>
      </w:r>
      <w:proofErr w:type="spellStart"/>
      <w:r>
        <w:t>current_size</w:t>
      </w:r>
      <w:proofErr w:type="spellEnd"/>
      <w:r>
        <w:t xml:space="preserve"> &lt; n:</w:t>
      </w:r>
    </w:p>
    <w:p w14:paraId="7347C4B4" w14:textId="77777777" w:rsidR="00F77CF2" w:rsidRDefault="00F77CF2" w:rsidP="00F77CF2">
      <w:r>
        <w:t xml:space="preserve">        left = 0</w:t>
      </w:r>
    </w:p>
    <w:p w14:paraId="235224AE" w14:textId="77777777" w:rsidR="00F77CF2" w:rsidRDefault="00F77CF2" w:rsidP="00F77CF2">
      <w:r>
        <w:t xml:space="preserve">        while left &lt; n - 1:</w:t>
      </w:r>
    </w:p>
    <w:p w14:paraId="2155E148" w14:textId="77777777" w:rsidR="00F77CF2" w:rsidRDefault="00F77CF2" w:rsidP="00F77CF2">
      <w:r>
        <w:t xml:space="preserve">            mid = min(left + </w:t>
      </w:r>
      <w:proofErr w:type="spellStart"/>
      <w:r>
        <w:t>current_size</w:t>
      </w:r>
      <w:proofErr w:type="spellEnd"/>
      <w:r>
        <w:t xml:space="preserve"> - 1, n - 1)</w:t>
      </w:r>
    </w:p>
    <w:p w14:paraId="76B0583A" w14:textId="77777777" w:rsidR="00F77CF2" w:rsidRDefault="00F77CF2" w:rsidP="00F77CF2">
      <w:r>
        <w:t xml:space="preserve">            right = min((2 * </w:t>
      </w:r>
      <w:proofErr w:type="spellStart"/>
      <w:r>
        <w:t>current_size</w:t>
      </w:r>
      <w:proofErr w:type="spellEnd"/>
      <w:r>
        <w:t>) + left - 1, n - 1)</w:t>
      </w:r>
    </w:p>
    <w:p w14:paraId="66359770" w14:textId="77777777" w:rsidR="00F77CF2" w:rsidRDefault="00F77CF2" w:rsidP="00F77CF2">
      <w:r>
        <w:t xml:space="preserve">            </w:t>
      </w:r>
    </w:p>
    <w:p w14:paraId="30FF92F5" w14:textId="77777777" w:rsidR="00F77CF2" w:rsidRDefault="00F77CF2" w:rsidP="00F77CF2">
      <w:r>
        <w:t xml:space="preserve">            merge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temp_arr</w:t>
      </w:r>
      <w:proofErr w:type="spellEnd"/>
      <w:r>
        <w:t>, left, mid, right)</w:t>
      </w:r>
    </w:p>
    <w:p w14:paraId="57B590BA" w14:textId="77777777" w:rsidR="00F77CF2" w:rsidRDefault="00F77CF2" w:rsidP="00F77CF2">
      <w:r>
        <w:t xml:space="preserve">            left += 2 * </w:t>
      </w:r>
      <w:proofErr w:type="spellStart"/>
      <w:r>
        <w:t>current_size</w:t>
      </w:r>
      <w:proofErr w:type="spellEnd"/>
    </w:p>
    <w:p w14:paraId="6B7E1399" w14:textId="77777777" w:rsidR="00F77CF2" w:rsidRDefault="00F77CF2" w:rsidP="00F77CF2">
      <w:r>
        <w:t xml:space="preserve">        </w:t>
      </w:r>
    </w:p>
    <w:p w14:paraId="5EC2C13A" w14:textId="77777777" w:rsidR="00F77CF2" w:rsidRDefault="00F77CF2" w:rsidP="00F77CF2">
      <w:r>
        <w:t xml:space="preserve">        </w:t>
      </w:r>
      <w:proofErr w:type="spellStart"/>
      <w:r>
        <w:t>current_size</w:t>
      </w:r>
      <w:proofErr w:type="spellEnd"/>
      <w:r>
        <w:t xml:space="preserve"> *= 2</w:t>
      </w:r>
    </w:p>
    <w:p w14:paraId="707BB671" w14:textId="77777777" w:rsidR="00F77CF2" w:rsidRDefault="00F77CF2" w:rsidP="00F77CF2"/>
    <w:p w14:paraId="55130E3A" w14:textId="77777777" w:rsidR="00F77CF2" w:rsidRDefault="00F77CF2" w:rsidP="00F77CF2">
      <w:r>
        <w:t># Example usage</w:t>
      </w:r>
    </w:p>
    <w:p w14:paraId="5715A69A" w14:textId="77777777" w:rsidR="00F77CF2" w:rsidRDefault="00F77CF2" w:rsidP="00F77CF2">
      <w:proofErr w:type="spellStart"/>
      <w:r>
        <w:t>arr</w:t>
      </w:r>
      <w:proofErr w:type="spellEnd"/>
      <w:r>
        <w:t xml:space="preserve"> = [12, 11, 13, 5, 6, 7]</w:t>
      </w:r>
    </w:p>
    <w:p w14:paraId="74A5527C" w14:textId="77777777" w:rsidR="00F77CF2" w:rsidRDefault="00F77CF2" w:rsidP="00F77CF2">
      <w:proofErr w:type="spellStart"/>
      <w:r>
        <w:t>merge_sort_iterative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55A5882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760237A2" w14:textId="77777777" w:rsidR="00F77CF2" w:rsidRDefault="00F77CF2" w:rsidP="00F77CF2">
      <w:r>
        <w:t>```</w:t>
      </w:r>
    </w:p>
    <w:p w14:paraId="4E1D3BD6" w14:textId="77777777" w:rsidR="00F77CF2" w:rsidRDefault="00F77CF2" w:rsidP="00F77CF2"/>
    <w:p w14:paraId="528D4F7E" w14:textId="77777777" w:rsidR="00F77CF2" w:rsidRDefault="00F77CF2" w:rsidP="00F77CF2">
      <w:r>
        <w:t>### 8. Python Program for Heap Sort</w:t>
      </w:r>
    </w:p>
    <w:p w14:paraId="122F6AF2" w14:textId="77777777" w:rsidR="00F77CF2" w:rsidRDefault="00F77CF2" w:rsidP="00F77CF2">
      <w:r>
        <w:t>```python</w:t>
      </w:r>
    </w:p>
    <w:p w14:paraId="4026750B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 xml:space="preserve">, n, </w:t>
      </w:r>
      <w:proofErr w:type="spellStart"/>
      <w:r>
        <w:t>i</w:t>
      </w:r>
      <w:proofErr w:type="spellEnd"/>
      <w:r>
        <w:t>):</w:t>
      </w:r>
    </w:p>
    <w:p w14:paraId="1E650A81" w14:textId="77777777" w:rsidR="00F77CF2" w:rsidRDefault="00F77CF2" w:rsidP="00F77CF2">
      <w:r>
        <w:t xml:space="preserve">    largest = </w:t>
      </w:r>
      <w:proofErr w:type="spellStart"/>
      <w:r>
        <w:t>i</w:t>
      </w:r>
      <w:proofErr w:type="spellEnd"/>
    </w:p>
    <w:p w14:paraId="2550B2BC" w14:textId="77777777" w:rsidR="00F77CF2" w:rsidRDefault="00F77CF2" w:rsidP="00F77CF2">
      <w:r>
        <w:t xml:space="preserve">    l = 2 * </w:t>
      </w:r>
      <w:proofErr w:type="spellStart"/>
      <w:r>
        <w:t>i</w:t>
      </w:r>
      <w:proofErr w:type="spellEnd"/>
      <w:r>
        <w:t xml:space="preserve"> + 1</w:t>
      </w:r>
    </w:p>
    <w:p w14:paraId="23E58ECB" w14:textId="77777777" w:rsidR="00F77CF2" w:rsidRDefault="00F77CF2" w:rsidP="00F77CF2">
      <w:r>
        <w:t xml:space="preserve">    r = 2 * </w:t>
      </w:r>
      <w:proofErr w:type="spellStart"/>
      <w:r>
        <w:t>i</w:t>
      </w:r>
      <w:proofErr w:type="spellEnd"/>
      <w:r>
        <w:t xml:space="preserve"> + 2</w:t>
      </w:r>
    </w:p>
    <w:p w14:paraId="38A3D9F0" w14:textId="77777777" w:rsidR="00F77CF2" w:rsidRDefault="00F77CF2" w:rsidP="00F77CF2">
      <w:r>
        <w:t xml:space="preserve">    </w:t>
      </w:r>
    </w:p>
    <w:p w14:paraId="00EC9E03" w14:textId="77777777" w:rsidR="00F77CF2" w:rsidRDefault="00F77CF2" w:rsidP="00F77CF2">
      <w:r>
        <w:t xml:space="preserve">    if l &lt; n and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 &lt; </w:t>
      </w:r>
      <w:proofErr w:type="spellStart"/>
      <w:r>
        <w:t>arr</w:t>
      </w:r>
      <w:proofErr w:type="spellEnd"/>
      <w:r>
        <w:t>[l]:</w:t>
      </w:r>
    </w:p>
    <w:p w14:paraId="10769A0E" w14:textId="77777777" w:rsidR="00F77CF2" w:rsidRDefault="00F77CF2" w:rsidP="00F77CF2">
      <w:r>
        <w:t xml:space="preserve">        largest = l</w:t>
      </w:r>
    </w:p>
    <w:p w14:paraId="3100D112" w14:textId="77777777" w:rsidR="00F77CF2" w:rsidRDefault="00F77CF2" w:rsidP="00F77CF2">
      <w:r>
        <w:t xml:space="preserve">    </w:t>
      </w:r>
    </w:p>
    <w:p w14:paraId="0761778C" w14:textId="77777777" w:rsidR="00F77CF2" w:rsidRDefault="00F77CF2" w:rsidP="00F77CF2">
      <w:r>
        <w:t xml:space="preserve">    if r &lt; n and </w:t>
      </w:r>
      <w:proofErr w:type="spellStart"/>
      <w:r>
        <w:t>arr</w:t>
      </w:r>
      <w:proofErr w:type="spellEnd"/>
      <w:r>
        <w:t xml:space="preserve">[largest] &lt; </w:t>
      </w:r>
      <w:proofErr w:type="spellStart"/>
      <w:r>
        <w:t>arr</w:t>
      </w:r>
      <w:proofErr w:type="spellEnd"/>
      <w:r>
        <w:t>[r]:</w:t>
      </w:r>
    </w:p>
    <w:p w14:paraId="4133E314" w14:textId="77777777" w:rsidR="00F77CF2" w:rsidRDefault="00F77CF2" w:rsidP="00F77CF2">
      <w:r>
        <w:t xml:space="preserve">        largest = r</w:t>
      </w:r>
    </w:p>
    <w:p w14:paraId="7E9B54B6" w14:textId="77777777" w:rsidR="00F77CF2" w:rsidRDefault="00F77CF2" w:rsidP="00F77CF2">
      <w:r>
        <w:t xml:space="preserve">    </w:t>
      </w:r>
    </w:p>
    <w:p w14:paraId="280DB591" w14:textId="77777777" w:rsidR="00F77CF2" w:rsidRDefault="00F77CF2" w:rsidP="00F77CF2">
      <w:r>
        <w:t xml:space="preserve">    if largest != i:</w:t>
      </w:r>
    </w:p>
    <w:p w14:paraId="30FB4149" w14:textId="77777777" w:rsidR="00F77CF2" w:rsidRDefault="00F77CF2" w:rsidP="00F77CF2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 xml:space="preserve">[largest] = </w:t>
      </w:r>
      <w:proofErr w:type="spellStart"/>
      <w:r>
        <w:t>arr</w:t>
      </w:r>
      <w:proofErr w:type="spellEnd"/>
      <w:r>
        <w:t xml:space="preserve">[largest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32045D8B" w14:textId="77777777" w:rsidR="00F77CF2" w:rsidRDefault="00F77CF2" w:rsidP="00F77CF2">
      <w:r>
        <w:t xml:space="preserve">       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>, n, largest)</w:t>
      </w:r>
    </w:p>
    <w:p w14:paraId="6C857708" w14:textId="77777777" w:rsidR="00F77CF2" w:rsidRDefault="00F77CF2" w:rsidP="00F77CF2"/>
    <w:p w14:paraId="5734706E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heap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11CA15D6" w14:textId="77777777" w:rsidR="00F77CF2" w:rsidRDefault="00F77CF2" w:rsidP="00F77CF2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10B47F79" w14:textId="77777777" w:rsidR="00F77CF2" w:rsidRDefault="00F77CF2" w:rsidP="00F77CF2">
      <w:r>
        <w:t xml:space="preserve">    </w:t>
      </w:r>
    </w:p>
    <w:p w14:paraId="778AF86E" w14:textId="77777777" w:rsidR="00F77CF2" w:rsidRDefault="00F77CF2" w:rsidP="00F77CF2">
      <w:r>
        <w:t xml:space="preserve">    for </w:t>
      </w:r>
      <w:proofErr w:type="spellStart"/>
      <w:r>
        <w:t>i</w:t>
      </w:r>
      <w:proofErr w:type="spellEnd"/>
      <w:r>
        <w:t xml:space="preserve"> in range(n // 2 - 1, -1, -1):</w:t>
      </w:r>
    </w:p>
    <w:p w14:paraId="29698BFF" w14:textId="77777777" w:rsidR="00F77CF2" w:rsidRDefault="00F77CF2" w:rsidP="00F77CF2">
      <w:r>
        <w:t xml:space="preserve">       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 xml:space="preserve">, n, </w:t>
      </w:r>
      <w:proofErr w:type="spellStart"/>
      <w:r>
        <w:t>i</w:t>
      </w:r>
      <w:proofErr w:type="spellEnd"/>
      <w:r>
        <w:t>)</w:t>
      </w:r>
    </w:p>
    <w:p w14:paraId="512C8F07" w14:textId="77777777" w:rsidR="00F77CF2" w:rsidRDefault="00F77CF2" w:rsidP="00F77CF2">
      <w:r>
        <w:t xml:space="preserve">    </w:t>
      </w:r>
    </w:p>
    <w:p w14:paraId="3577CDC5" w14:textId="77777777" w:rsidR="00F77CF2" w:rsidRDefault="00F77CF2" w:rsidP="00F77CF2">
      <w:r>
        <w:t xml:space="preserve">    for </w:t>
      </w:r>
      <w:proofErr w:type="spellStart"/>
      <w:r>
        <w:t>i</w:t>
      </w:r>
      <w:proofErr w:type="spellEnd"/>
      <w:r>
        <w:t xml:space="preserve"> in range(n - 1, 0, -1):</w:t>
      </w:r>
    </w:p>
    <w:p w14:paraId="501DCA51" w14:textId="77777777" w:rsidR="00F77CF2" w:rsidRDefault="00F77CF2" w:rsidP="00F77CF2">
      <w:r>
        <w:t xml:space="preserve">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 xml:space="preserve">], </w:t>
      </w:r>
      <w:proofErr w:type="spellStart"/>
      <w:r>
        <w:t>arr</w:t>
      </w:r>
      <w:proofErr w:type="spellEnd"/>
      <w:r>
        <w:t xml:space="preserve">[0] = </w:t>
      </w:r>
      <w:proofErr w:type="spellStart"/>
      <w:r>
        <w:t>arr</w:t>
      </w:r>
      <w:proofErr w:type="spellEnd"/>
      <w:r>
        <w:t xml:space="preserve">[0],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21E777C5" w14:textId="77777777" w:rsidR="00F77CF2" w:rsidRDefault="00F77CF2" w:rsidP="00F77CF2">
      <w:r>
        <w:t xml:space="preserve">        </w:t>
      </w:r>
      <w:proofErr w:type="spellStart"/>
      <w:r>
        <w:t>heapify</w:t>
      </w:r>
      <w:proofErr w:type="spellEnd"/>
      <w:r>
        <w:t>(</w:t>
      </w:r>
      <w:proofErr w:type="spellStart"/>
      <w:r>
        <w:t>arr</w:t>
      </w:r>
      <w:proofErr w:type="spellEnd"/>
      <w:r>
        <w:t xml:space="preserve">, </w:t>
      </w:r>
      <w:proofErr w:type="spellStart"/>
      <w:r>
        <w:t>i</w:t>
      </w:r>
      <w:proofErr w:type="spellEnd"/>
      <w:r>
        <w:t>, 0)</w:t>
      </w:r>
    </w:p>
    <w:p w14:paraId="47EA7B16" w14:textId="77777777" w:rsidR="00F77CF2" w:rsidRDefault="00F77CF2" w:rsidP="00F77CF2"/>
    <w:p w14:paraId="0980CF84" w14:textId="77777777" w:rsidR="00F77CF2" w:rsidRDefault="00F77CF2" w:rsidP="00F77CF2">
      <w:r>
        <w:t># Example usage</w:t>
      </w:r>
    </w:p>
    <w:p w14:paraId="2DA5AA3C" w14:textId="77777777" w:rsidR="00F77CF2" w:rsidRDefault="00F77CF2" w:rsidP="00F77CF2">
      <w:proofErr w:type="spellStart"/>
      <w:r>
        <w:t>arr</w:t>
      </w:r>
      <w:proofErr w:type="spellEnd"/>
      <w:r>
        <w:t xml:space="preserve"> = [12, 11, 13, 5, 6, 7]</w:t>
      </w:r>
    </w:p>
    <w:p w14:paraId="47808AE0" w14:textId="77777777" w:rsidR="00F77CF2" w:rsidRDefault="00F77CF2" w:rsidP="00F77CF2">
      <w:proofErr w:type="spellStart"/>
      <w:r>
        <w:t>heap_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295C8D5E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5EA80864" w14:textId="77777777" w:rsidR="00F77CF2" w:rsidRDefault="00F77CF2" w:rsidP="00F77CF2">
      <w:r>
        <w:t>```</w:t>
      </w:r>
    </w:p>
    <w:p w14:paraId="6F56DBD6" w14:textId="77777777" w:rsidR="00F77CF2" w:rsidRDefault="00F77CF2" w:rsidP="00F77CF2"/>
    <w:p w14:paraId="723C9614" w14:textId="77777777" w:rsidR="00F77CF2" w:rsidRDefault="00F77CF2" w:rsidP="00F77CF2">
      <w:r>
        <w:t>### 9. Python Program for Counting Sort</w:t>
      </w:r>
    </w:p>
    <w:p w14:paraId="19566857" w14:textId="77777777" w:rsidR="00F77CF2" w:rsidRDefault="00F77CF2" w:rsidP="00F77CF2">
      <w:r>
        <w:t>```python</w:t>
      </w:r>
    </w:p>
    <w:p w14:paraId="22ED9AD0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counting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1058E2CD" w14:textId="77777777" w:rsidR="00F77CF2" w:rsidRDefault="00F77CF2" w:rsidP="00F77CF2">
      <w:r>
        <w:t xml:space="preserve">    </w:t>
      </w:r>
      <w:proofErr w:type="spellStart"/>
      <w:r>
        <w:t>max_val</w:t>
      </w:r>
      <w:proofErr w:type="spellEnd"/>
      <w:r>
        <w:t xml:space="preserve"> = max(</w:t>
      </w:r>
      <w:proofErr w:type="spellStart"/>
      <w:r>
        <w:t>arr</w:t>
      </w:r>
      <w:proofErr w:type="spellEnd"/>
      <w:r>
        <w:t>)</w:t>
      </w:r>
    </w:p>
    <w:p w14:paraId="3D017FA8" w14:textId="77777777" w:rsidR="00F77CF2" w:rsidRDefault="00F77CF2" w:rsidP="00F77CF2">
      <w:r>
        <w:t xml:space="preserve">    m = </w:t>
      </w:r>
      <w:proofErr w:type="spellStart"/>
      <w:r>
        <w:t>max_val</w:t>
      </w:r>
      <w:proofErr w:type="spellEnd"/>
      <w:r>
        <w:t xml:space="preserve"> + 1</w:t>
      </w:r>
    </w:p>
    <w:p w14:paraId="7D8B17CF" w14:textId="77777777" w:rsidR="00F77CF2" w:rsidRDefault="00F77CF2" w:rsidP="00F77CF2">
      <w:r>
        <w:t xml:space="preserve">    count = [0] * m</w:t>
      </w:r>
    </w:p>
    <w:p w14:paraId="5C1D60DA" w14:textId="77777777" w:rsidR="00F77CF2" w:rsidRDefault="00F77CF2" w:rsidP="00F77CF2">
      <w:r>
        <w:t xml:space="preserve">    </w:t>
      </w:r>
    </w:p>
    <w:p w14:paraId="6E196063" w14:textId="77777777" w:rsidR="00F77CF2" w:rsidRDefault="00F77CF2" w:rsidP="00F77CF2">
      <w:r>
        <w:t xml:space="preserve">    for a in </w:t>
      </w:r>
      <w:proofErr w:type="spellStart"/>
      <w:r>
        <w:t>arr</w:t>
      </w:r>
      <w:proofErr w:type="spellEnd"/>
      <w:r>
        <w:t>:</w:t>
      </w:r>
    </w:p>
    <w:p w14:paraId="5E93A3F5" w14:textId="77777777" w:rsidR="00F77CF2" w:rsidRDefault="00F77CF2" w:rsidP="00F77CF2">
      <w:r>
        <w:t xml:space="preserve">        count[a] += 1</w:t>
      </w:r>
    </w:p>
    <w:p w14:paraId="6105E0B8" w14:textId="77777777" w:rsidR="00F77CF2" w:rsidRDefault="00F77CF2" w:rsidP="00F77CF2">
      <w:r>
        <w:t xml:space="preserve">    </w:t>
      </w:r>
    </w:p>
    <w:p w14:paraId="398AD035" w14:textId="77777777" w:rsidR="00F77CF2" w:rsidRDefault="00F77CF2" w:rsidP="00F77CF2">
      <w:r>
        <w:t xml:space="preserve">    </w:t>
      </w:r>
      <w:proofErr w:type="spellStart"/>
      <w:r>
        <w:t>i</w:t>
      </w:r>
      <w:proofErr w:type="spellEnd"/>
      <w:r>
        <w:t xml:space="preserve"> = 0</w:t>
      </w:r>
    </w:p>
    <w:p w14:paraId="1D62412C" w14:textId="77777777" w:rsidR="00F77CF2" w:rsidRDefault="00F77CF2" w:rsidP="00F77CF2">
      <w:r>
        <w:t xml:space="preserve">    for a in range(m):</w:t>
      </w:r>
    </w:p>
    <w:p w14:paraId="5D6AE623" w14:textId="77777777" w:rsidR="00F77CF2" w:rsidRDefault="00F77CF2" w:rsidP="00F77CF2">
      <w:r>
        <w:t xml:space="preserve">        for c in range(count[a]):</w:t>
      </w:r>
    </w:p>
    <w:p w14:paraId="690BAC8C" w14:textId="77777777" w:rsidR="00F77CF2" w:rsidRDefault="00F77CF2" w:rsidP="00F77CF2">
      <w:r>
        <w:t xml:space="preserve">           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 = a</w:t>
      </w:r>
    </w:p>
    <w:p w14:paraId="7FE75CE8" w14:textId="77777777" w:rsidR="00F77CF2" w:rsidRDefault="00F77CF2" w:rsidP="00F77CF2">
      <w:r>
        <w:t xml:space="preserve">            </w:t>
      </w:r>
      <w:proofErr w:type="spellStart"/>
      <w:r>
        <w:t>i</w:t>
      </w:r>
      <w:proofErr w:type="spellEnd"/>
      <w:r>
        <w:t xml:space="preserve"> += 1</w:t>
      </w:r>
    </w:p>
    <w:p w14:paraId="69E43F9E" w14:textId="77777777" w:rsidR="00F77CF2" w:rsidRDefault="00F77CF2" w:rsidP="00F77CF2"/>
    <w:p w14:paraId="74697CAB" w14:textId="77777777" w:rsidR="00F77CF2" w:rsidRDefault="00F77CF2" w:rsidP="00F77CF2">
      <w:r>
        <w:t># Example usage</w:t>
      </w:r>
    </w:p>
    <w:p w14:paraId="0DE09805" w14:textId="77777777" w:rsidR="00F77CF2" w:rsidRDefault="00F77CF2" w:rsidP="00F77CF2">
      <w:proofErr w:type="spellStart"/>
      <w:r>
        <w:t>arr</w:t>
      </w:r>
      <w:proofErr w:type="spellEnd"/>
      <w:r>
        <w:t xml:space="preserve"> = [4, 2, 2, 8, 3, 3, 1]</w:t>
      </w:r>
    </w:p>
    <w:p w14:paraId="7C34C0DE" w14:textId="77777777" w:rsidR="00F77CF2" w:rsidRDefault="00F77CF2" w:rsidP="00F77CF2">
      <w:proofErr w:type="spellStart"/>
      <w:r>
        <w:t>counting_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ED808AD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10D18A46" w14:textId="77777777" w:rsidR="00F77CF2" w:rsidRDefault="00F77CF2" w:rsidP="00F77CF2">
      <w:r>
        <w:t>```</w:t>
      </w:r>
    </w:p>
    <w:p w14:paraId="51B26676" w14:textId="77777777" w:rsidR="00F77CF2" w:rsidRDefault="00F77CF2" w:rsidP="00F77CF2"/>
    <w:p w14:paraId="44119E33" w14:textId="77777777" w:rsidR="00F77CF2" w:rsidRDefault="00F77CF2" w:rsidP="00F77CF2">
      <w:r>
        <w:t xml:space="preserve">### 10. Python Program for </w:t>
      </w:r>
      <w:proofErr w:type="spellStart"/>
      <w:r>
        <w:t>ShellSort</w:t>
      </w:r>
      <w:proofErr w:type="spellEnd"/>
    </w:p>
    <w:p w14:paraId="72EEE27E" w14:textId="77777777" w:rsidR="00F77CF2" w:rsidRDefault="00F77CF2" w:rsidP="00F77CF2">
      <w:r>
        <w:t>```python</w:t>
      </w:r>
    </w:p>
    <w:p w14:paraId="5173DF0D" w14:textId="77777777" w:rsidR="00F77CF2" w:rsidRDefault="00F77CF2" w:rsidP="00F77CF2">
      <w:proofErr w:type="spellStart"/>
      <w:r>
        <w:t>def</w:t>
      </w:r>
      <w:proofErr w:type="spellEnd"/>
      <w:r>
        <w:t xml:space="preserve"> </w:t>
      </w:r>
      <w:proofErr w:type="spellStart"/>
      <w:r>
        <w:t>shell_sort</w:t>
      </w:r>
      <w:proofErr w:type="spellEnd"/>
      <w:r>
        <w:t>(</w:t>
      </w:r>
      <w:proofErr w:type="spellStart"/>
      <w:r>
        <w:t>arr</w:t>
      </w:r>
      <w:proofErr w:type="spellEnd"/>
      <w:r>
        <w:t>):</w:t>
      </w:r>
    </w:p>
    <w:p w14:paraId="6540E97C" w14:textId="77777777" w:rsidR="00F77CF2" w:rsidRDefault="00F77CF2" w:rsidP="00F77CF2">
      <w:r>
        <w:t xml:space="preserve">    n = </w:t>
      </w:r>
      <w:proofErr w:type="spellStart"/>
      <w:r>
        <w:t>len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064A2C3E" w14:textId="77777777" w:rsidR="00F77CF2" w:rsidRDefault="00F77CF2" w:rsidP="00F77CF2">
      <w:r>
        <w:t xml:space="preserve">    gap = n // 2</w:t>
      </w:r>
    </w:p>
    <w:p w14:paraId="668FF31B" w14:textId="77777777" w:rsidR="00F77CF2" w:rsidRDefault="00F77CF2" w:rsidP="00F77CF2">
      <w:r>
        <w:t xml:space="preserve">    </w:t>
      </w:r>
    </w:p>
    <w:p w14:paraId="3B6E2F92" w14:textId="77777777" w:rsidR="00F77CF2" w:rsidRDefault="00F77CF2" w:rsidP="00F77CF2">
      <w:r>
        <w:t xml:space="preserve">    while gap &gt; 0:</w:t>
      </w:r>
    </w:p>
    <w:p w14:paraId="0D23C8F0" w14:textId="77777777" w:rsidR="00F77CF2" w:rsidRDefault="00F77CF2" w:rsidP="00F77CF2">
      <w:r>
        <w:t xml:space="preserve">        for </w:t>
      </w:r>
      <w:proofErr w:type="spellStart"/>
      <w:r>
        <w:t>i</w:t>
      </w:r>
      <w:proofErr w:type="spellEnd"/>
      <w:r>
        <w:t xml:space="preserve"> in range(gap, n):</w:t>
      </w:r>
    </w:p>
    <w:p w14:paraId="30E04AF2" w14:textId="77777777" w:rsidR="00F77CF2" w:rsidRDefault="00F77CF2" w:rsidP="00F77CF2">
      <w:r>
        <w:t xml:space="preserve">            temp = 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</w:t>
      </w:r>
    </w:p>
    <w:p w14:paraId="27A802C1" w14:textId="77777777" w:rsidR="00F77CF2" w:rsidRDefault="00F77CF2" w:rsidP="00F77CF2">
      <w:r>
        <w:t xml:space="preserve">            j = </w:t>
      </w:r>
      <w:proofErr w:type="spellStart"/>
      <w:r>
        <w:t>i</w:t>
      </w:r>
      <w:proofErr w:type="spellEnd"/>
    </w:p>
    <w:p w14:paraId="737E5B9C" w14:textId="77777777" w:rsidR="00F77CF2" w:rsidRDefault="00F77CF2" w:rsidP="00F77CF2">
      <w:r>
        <w:t xml:space="preserve">            while j &gt;= gap and </w:t>
      </w:r>
      <w:proofErr w:type="spellStart"/>
      <w:r>
        <w:t>arr</w:t>
      </w:r>
      <w:proofErr w:type="spellEnd"/>
      <w:r>
        <w:t>[j - gap] &gt; temp:</w:t>
      </w:r>
    </w:p>
    <w:p w14:paraId="518D6409" w14:textId="77777777" w:rsidR="00F77CF2" w:rsidRDefault="00F77CF2" w:rsidP="00F77CF2">
      <w:r>
        <w:t xml:space="preserve">                </w:t>
      </w:r>
      <w:proofErr w:type="spellStart"/>
      <w:r>
        <w:t>arr</w:t>
      </w:r>
      <w:proofErr w:type="spellEnd"/>
      <w:r>
        <w:t xml:space="preserve">[j] = </w:t>
      </w:r>
      <w:proofErr w:type="spellStart"/>
      <w:r>
        <w:t>arr</w:t>
      </w:r>
      <w:proofErr w:type="spellEnd"/>
      <w:r>
        <w:t>[j - gap]</w:t>
      </w:r>
    </w:p>
    <w:p w14:paraId="38438A8E" w14:textId="77777777" w:rsidR="00F77CF2" w:rsidRDefault="00F77CF2" w:rsidP="00F77CF2">
      <w:r>
        <w:t xml:space="preserve">                j -= gap</w:t>
      </w:r>
    </w:p>
    <w:p w14:paraId="122748E6" w14:textId="77777777" w:rsidR="00F77CF2" w:rsidRDefault="00F77CF2" w:rsidP="00F77CF2">
      <w:r>
        <w:t xml:space="preserve">            </w:t>
      </w:r>
      <w:proofErr w:type="spellStart"/>
      <w:r>
        <w:t>arr</w:t>
      </w:r>
      <w:proofErr w:type="spellEnd"/>
      <w:r>
        <w:t>[j] = temp</w:t>
      </w:r>
    </w:p>
    <w:p w14:paraId="082454D5" w14:textId="77777777" w:rsidR="00F77CF2" w:rsidRDefault="00F77CF2" w:rsidP="00F77CF2">
      <w:r>
        <w:t xml:space="preserve">        gap //= 2</w:t>
      </w:r>
    </w:p>
    <w:p w14:paraId="74D72879" w14:textId="77777777" w:rsidR="00F77CF2" w:rsidRDefault="00F77CF2" w:rsidP="00F77CF2"/>
    <w:p w14:paraId="7D389387" w14:textId="77777777" w:rsidR="00F77CF2" w:rsidRDefault="00F77CF2" w:rsidP="00F77CF2">
      <w:r>
        <w:t># Example usage</w:t>
      </w:r>
    </w:p>
    <w:p w14:paraId="7E809FB2" w14:textId="77777777" w:rsidR="00F77CF2" w:rsidRDefault="00F77CF2" w:rsidP="00F77CF2">
      <w:proofErr w:type="spellStart"/>
      <w:r>
        <w:t>arr</w:t>
      </w:r>
      <w:proofErr w:type="spellEnd"/>
      <w:r>
        <w:t xml:space="preserve"> = [12, 34, 54, 2, 3]</w:t>
      </w:r>
    </w:p>
    <w:p w14:paraId="277B6108" w14:textId="77777777" w:rsidR="00F77CF2" w:rsidRDefault="00F77CF2" w:rsidP="00F77CF2">
      <w:proofErr w:type="spellStart"/>
      <w:r>
        <w:t>shell_sort</w:t>
      </w:r>
      <w:proofErr w:type="spellEnd"/>
      <w:r>
        <w:t>(</w:t>
      </w:r>
      <w:proofErr w:type="spellStart"/>
      <w:r>
        <w:t>arr</w:t>
      </w:r>
      <w:proofErr w:type="spellEnd"/>
      <w:r>
        <w:t>)</w:t>
      </w:r>
    </w:p>
    <w:p w14:paraId="43464300" w14:textId="77777777" w:rsidR="00F77CF2" w:rsidRDefault="00F77CF2" w:rsidP="00F77CF2">
      <w:r>
        <w:t xml:space="preserve">print("Sorted array:", </w:t>
      </w:r>
      <w:proofErr w:type="spellStart"/>
      <w:r>
        <w:t>arr</w:t>
      </w:r>
      <w:proofErr w:type="spellEnd"/>
      <w:r>
        <w:t>)</w:t>
      </w:r>
    </w:p>
    <w:p w14:paraId="798541B2" w14:textId="77777777" w:rsidR="00F77CF2" w:rsidRDefault="00F77CF2" w:rsidP="00F77CF2">
      <w:r>
        <w:t>```</w:t>
      </w:r>
    </w:p>
    <w:p w14:paraId="08363CAF" w14:textId="77777777" w:rsidR="00F77CF2" w:rsidRDefault="00F77CF2" w:rsidP="00F77CF2"/>
    <w:p w14:paraId="61F48E94" w14:textId="23C2B229" w:rsidR="007A069E" w:rsidRDefault="00F77CF2" w:rsidP="007A069E">
      <w:r>
        <w:t>Each code snippet provides an example of the specific sorting algorithm requested. You can run these programs in a Python environment to see how they sort an array of numbers.</w:t>
      </w:r>
    </w:p>
    <w:sectPr w:rsidR="007A069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3C6725" w14:textId="77777777" w:rsidR="007C723E" w:rsidRDefault="007C723E" w:rsidP="005F6811">
      <w:pPr>
        <w:spacing w:after="0" w:line="240" w:lineRule="auto"/>
      </w:pPr>
      <w:r>
        <w:separator/>
      </w:r>
    </w:p>
  </w:endnote>
  <w:endnote w:type="continuationSeparator" w:id="0">
    <w:p w14:paraId="2065180F" w14:textId="77777777" w:rsidR="007C723E" w:rsidRDefault="007C723E" w:rsidP="005F68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C030EE" w14:textId="77777777" w:rsidR="005F6811" w:rsidRDefault="005F68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F34522" w14:textId="77777777" w:rsidR="005F6811" w:rsidRDefault="005F681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6D401C" w14:textId="77777777" w:rsidR="005F6811" w:rsidRDefault="005F68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AF3B6D" w14:textId="77777777" w:rsidR="007C723E" w:rsidRDefault="007C723E" w:rsidP="005F6811">
      <w:pPr>
        <w:spacing w:after="0" w:line="240" w:lineRule="auto"/>
      </w:pPr>
      <w:r>
        <w:separator/>
      </w:r>
    </w:p>
  </w:footnote>
  <w:footnote w:type="continuationSeparator" w:id="0">
    <w:p w14:paraId="1D97713F" w14:textId="77777777" w:rsidR="007C723E" w:rsidRDefault="007C723E" w:rsidP="005F68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B17F24" w14:textId="76AF6567" w:rsidR="005F6811" w:rsidRDefault="007A069E">
    <w:pPr>
      <w:pStyle w:val="Header"/>
    </w:pPr>
    <w:r>
      <w:rPr>
        <w:noProof/>
      </w:rPr>
    </w:r>
    <w:r w:rsidR="007A069E">
      <w:rPr>
        <w:noProof/>
      </w:rPr>
      <w:pict w14:anchorId="41D213B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2" o:spid="_x0000_s1026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860E3" w14:textId="334BDBC1" w:rsidR="005F6811" w:rsidRDefault="007A069E">
    <w:pPr>
      <w:pStyle w:val="Header"/>
    </w:pPr>
    <w:r>
      <w:rPr>
        <w:noProof/>
      </w:rPr>
    </w:r>
    <w:r w:rsidR="007A069E">
      <w:rPr>
        <w:noProof/>
      </w:rPr>
      <w:pict w14:anchorId="003A476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3" o:spid="_x0000_s1027" type="#_x0000_t75" style="position:absolute;margin-left:0;margin-top:0;width:451.2pt;height:151.2pt;z-index:-251655168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4662AD" w14:textId="5E41536D" w:rsidR="005F6811" w:rsidRDefault="007A069E">
    <w:pPr>
      <w:pStyle w:val="Header"/>
    </w:pPr>
    <w:r>
      <w:rPr>
        <w:noProof/>
      </w:rPr>
    </w:r>
    <w:r w:rsidR="007A069E">
      <w:rPr>
        <w:noProof/>
      </w:rPr>
      <w:pict w14:anchorId="0B2A73F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9178281" o:spid="_x0000_s1025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923CF2"/>
    <w:multiLevelType w:val="hybridMultilevel"/>
    <w:tmpl w:val="9B8CEF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4060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C1MLUwNzU3NDdU0lEKTi0uzszPAykwrAUA7KIFpywAAAA="/>
  </w:docVars>
  <w:rsids>
    <w:rsidRoot w:val="001026AD"/>
    <w:rsid w:val="001026AD"/>
    <w:rsid w:val="00484BF0"/>
    <w:rsid w:val="00547A8F"/>
    <w:rsid w:val="005F6811"/>
    <w:rsid w:val="007A069E"/>
    <w:rsid w:val="007C723E"/>
    <w:rsid w:val="00F77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0A4D4E1"/>
  <w15:chartTrackingRefBased/>
  <w15:docId w15:val="{C89542FD-BE12-4A80-9C55-76B06AE94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681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811"/>
  </w:style>
  <w:style w:type="paragraph" w:styleId="Footer">
    <w:name w:val="footer"/>
    <w:basedOn w:val="Normal"/>
    <w:link w:val="FooterChar"/>
    <w:uiPriority w:val="99"/>
    <w:unhideWhenUsed/>
    <w:rsid w:val="005F68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8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14</Words>
  <Characters>5783</Characters>
  <Application>Microsoft Office Word</Application>
  <DocSecurity>0</DocSecurity>
  <Lines>48</Lines>
  <Paragraphs>13</Paragraphs>
  <ScaleCrop>false</ScaleCrop>
  <Company/>
  <LinksUpToDate>false</LinksUpToDate>
  <CharactersWithSpaces>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2T16:57:00Z</dcterms:created>
  <dcterms:modified xsi:type="dcterms:W3CDTF">2024-08-12T16:57:00Z</dcterms:modified>
</cp:coreProperties>
</file>